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of</w:t>
      </w:r>
      <w:r>
        <w:t xml:space="preserve"> </w:t>
      </w:r>
      <w:r>
        <w:t xml:space="preserve">requested</w:t>
      </w:r>
      <w:r>
        <w:t xml:space="preserve"> </w:t>
      </w:r>
      <w:r>
        <w:t xml:space="preserve">variables</w:t>
      </w:r>
    </w:p>
    <w:p>
      <w:pPr>
        <w:pStyle w:val="FirstParagraph"/>
      </w:pPr>
      <w:r>
        <w:t xml:space="preserve">TODO: Delete above title header before sending to DST.</w:t>
      </w:r>
    </w:p>
    <w:p>
      <w:pPr>
        <w:pStyle w:val="TextBody"/>
      </w:pPr>
      <w:r>
        <w:t xml:space="preserve">Danmarks Statistik, Forskningsservice September 06, 2021</w:t>
      </w:r>
      <w:r>
        <w:br/>
      </w:r>
      <w:r>
        <w:t xml:space="preserve">Generel Forskningsservice</w:t>
      </w:r>
      <w:r>
        <w:br/>
      </w:r>
      <w:r>
        <w:t xml:space="preserve">Projektnr. &lt;xxxxxx</w:t>
      </w:r>
    </w:p>
    <w:p>
      <w:pPr>
        <w:pStyle w:val="TextBody"/>
      </w:pPr>
      <w:r>
        <w:t xml:space="preserve">Luke W. Johnston, Steno Diabetes Center Aarhus</w:t>
      </w:r>
    </w:p>
    <w:bookmarkStart w:id="20" w:name="projekttitel-og--nr"/>
    <w:p>
      <w:pPr>
        <w:pStyle w:val="Heading2"/>
      </w:pPr>
      <w:r>
        <w:t xml:space="preserve">Projekttitel og -nr</w:t>
      </w:r>
    </w:p>
    <w:p>
      <w:pPr>
        <w:pStyle w:val="FirstParagraph"/>
      </w:pPr>
      <w:r>
        <w:t xml:space="preserve">Interplay between diabetes and intergenerational transmission of health determinants over the life course</w:t>
      </w:r>
    </w:p>
    <w:bookmarkEnd w:id="20"/>
    <w:bookmarkStart w:id="21" w:name="populations-afgrænsninger"/>
    <w:p>
      <w:pPr>
        <w:pStyle w:val="Heading2"/>
      </w:pPr>
      <w:r>
        <w:t xml:space="preserve">Populations afgrænsning(er)</w:t>
      </w:r>
    </w:p>
    <w:p>
      <w:pPr>
        <w:pStyle w:val="FirstParagraph"/>
      </w:pPr>
      <w:r>
        <w:t xml:space="preserve">In order to identify familial relations through individuals’ life course trajectory,</w:t>
      </w:r>
      <w:r>
        <w:t xml:space="preserve"> </w:t>
      </w:r>
      <w:r>
        <w:t xml:space="preserve">the population requested covers all individuals, who live or lived in Denmark</w:t>
      </w:r>
      <w:r>
        <w:t xml:space="preserve"> </w:t>
      </w:r>
      <w:r>
        <w:t xml:space="preserve">from 1 January 1970 to 31 December 2020 (~8.5 million people). Key requirements are:</w:t>
      </w:r>
    </w:p>
    <w:p>
      <w:pPr>
        <w:numPr>
          <w:ilvl w:val="0"/>
          <w:numId w:val="1001"/>
        </w:numPr>
        <w:pStyle w:val="Compact"/>
      </w:pPr>
      <w:r>
        <w:t xml:space="preserve">All index individuals born or who migrated into Denmark on or after 1970-01-01.</w:t>
      </w:r>
    </w:p>
    <w:p>
      <w:pPr>
        <w:numPr>
          <w:ilvl w:val="0"/>
          <w:numId w:val="1001"/>
        </w:numPr>
        <w:pStyle w:val="Compact"/>
      </w:pPr>
      <w:r>
        <w:t xml:space="preserve">All family members of the index individuals, including parents, siblings,</w:t>
      </w:r>
      <w:r>
        <w:t xml:space="preserve"> </w:t>
      </w:r>
      <w:r>
        <w:t xml:space="preserve">spouses, and children.</w:t>
      </w:r>
    </w:p>
    <w:bookmarkEnd w:id="21"/>
    <w:bookmarkStart w:id="22" w:name="list-of-registers-and-variables-from-dst"/>
    <w:p>
      <w:pPr>
        <w:pStyle w:val="Heading2"/>
      </w:pPr>
      <w:r>
        <w:t xml:space="preserve">List of registers and variables from DST</w:t>
      </w:r>
    </w:p>
    <w:bookmarkEnd w:id="22"/>
    <w:bookmarkStart w:id="23" w:name="Xca139e59c19dca80cfc28e6f5e4e7cc49868e8f"/>
    <w:p>
      <w:pPr>
        <w:pStyle w:val="Heading2"/>
      </w:pPr>
      <w:r>
        <w:t xml:space="preserve">Grundregisternavn: Arbejdsklassifikationsmodulet (AK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AKM</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_ULT_IN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ens alder på referenecetidspunktet, 31. 12. det pågældende å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1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SK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skæftigelsesstatus 1980 til 2001 (Indkomst/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6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SKST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skæftigelsesstatus fra 2002 (Indkomst/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SKST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de for personens væsentligste indkomst-kilde (INDKOMST/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1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CH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anchekode for lønmodt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6 - 19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CO08_ALLE_IN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gklassifikation for beskæftigelsesforhold, fra 2010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10 - 2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CO08_ALLE_INDK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gkode for væsentligste beskæftigelse i året- fra 2010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1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CO08_SEL_IN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gkode for arbejde i selvstændig virksomhed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1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COALLE_IN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gklassifikation for beskæftigelsesforhold, fra 1991 TIL 2009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3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COLOEN_IN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gkode for væsentligste lønmodtagerbeskæftigelse i året.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1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COSEL_IN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gkode for arbejde i selvstændig virksomhed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1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COTY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ilde til lønmodtager DISCO-koden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1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CO_ALLE_INDK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gklassifikation for beskæftigelsesforhold, fra 1991 TIL 2009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1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UNK_TIMEA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ens samlede antal arbejdstimer i å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C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anchegruppering for arbejdssted (1993 til 2007)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2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CEA_DB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anchegruppering for arbejdssted ( fra 2007)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CE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anchekode for selvstændige og medarbejdende ægtefællers virksomhed(1993 til 2007)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3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CEI_DB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anchegruppering for indehaver (Selvstændig eller medhjælpende ægtefælle) (fra 2007)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CE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anche for væsentligste beskæftigelse, fra 1993 til 2007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3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CE_DB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anche for væsentligste beskæftigelse, fra 2008-2013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7 - 2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CE_DB07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anche for væsentligste beskæftigelse, fra 2007(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YST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illingsgruppering 1980 til 1995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19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6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økonomisk klassifikation fra 1994 til 2001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økonomisk klassifikation fra 2002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økonomisk klassifikation version 2013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1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_G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økonomisk klassifikation fra 1976 til 19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6 - 1990</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YP</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illingstyp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1999</w:t>
            </w:r>
          </w:p>
        </w:tc>
      </w:tr>
    </w:tbl>
    <w:p>
      <w:r>
        <w:br w:type="page"/>
      </w:r>
    </w:p>
    <w:bookmarkEnd w:id="23"/>
    <w:bookmarkStart w:id="24" w:name="grundregisternavn-befolkningen-bef"/>
    <w:p>
      <w:pPr>
        <w:pStyle w:val="Heading2"/>
      </w:pPr>
      <w:r>
        <w:t xml:space="preserve">Grundregisternavn: Befolkningen (B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F</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EGT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Ægtefælle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 pr. 1. janu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BOER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børn i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BOERN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børn i husstan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EF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E-familier i husstan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PERS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personer i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PER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personer i husstan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OP_VF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tilflytning/indvand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ilst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_VF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ilstand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_FAELL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_fæl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ns identificerende 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_KO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øn for hovedpersonen i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derens Person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M_MAR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ældremarke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DREG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de for personens fødselsregistreringss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D_D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RSTE_INDVAND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rste indvandring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4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US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usstands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E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vandrere, efterkommere , personer med dansk oprind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ø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gen la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Person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HOLDMD_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holdstid i måne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R_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rindelse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L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FERENCET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ferencetidspunkt eller -peri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g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NESTE_INDVAND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neste indvandring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4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TS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tsborgersk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N_VTIL</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vandringsdato</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03</w:t>
            </w:r>
          </w:p>
        </w:tc>
      </w:tr>
    </w:tbl>
    <w:p>
      <w:r>
        <w:br w:type="page"/>
      </w:r>
    </w:p>
    <w:bookmarkEnd w:id="24"/>
    <w:bookmarkStart w:id="25" w:name="grundregisternavn-cpr-status-cpst"/>
    <w:p>
      <w:pPr>
        <w:pStyle w:val="Heading2"/>
      </w:pPr>
      <w:r>
        <w:t xml:space="preserve">Grundregisternavn: CPR Status (CP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CPST</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EGTEFAELL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Ægtefælle Person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6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ilstand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6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ilst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6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 for f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9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 for m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9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6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OPH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dato for opholdsgrund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N_VF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dvandring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9 - 2007</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N_VTIL</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vandringsdato</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9 - 2007</w:t>
            </w:r>
          </w:p>
        </w:tc>
      </w:tr>
    </w:tbl>
    <w:p>
      <w:r>
        <w:br w:type="page"/>
      </w:r>
    </w:p>
    <w:bookmarkEnd w:id="25"/>
    <w:bookmarkStart w:id="26" w:name="grundregisternavn-døde-i-danmark-dod"/>
    <w:p>
      <w:pPr>
        <w:pStyle w:val="Heading2"/>
      </w:pPr>
      <w:r>
        <w:t xml:space="preserve">Grundregisternavn: Døde i Danmark (D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DOD</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_HAE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 på hændelsestidspun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OD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dødsfa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19</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19</w:t>
            </w:r>
          </w:p>
        </w:tc>
      </w:tr>
    </w:tbl>
    <w:p>
      <w:r>
        <w:br w:type="page"/>
      </w:r>
    </w:p>
    <w:bookmarkEnd w:id="26"/>
    <w:bookmarkStart w:id="27" w:name="Xaf5a6f532fe9f83e37153f8d55aceecd5264fb4"/>
    <w:p>
      <w:pPr>
        <w:pStyle w:val="Heading2"/>
      </w:pPr>
      <w:r>
        <w:t xml:space="preserve">Grundregisternavn: Dødfødte ud fra LPR (LPRMFR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LPRMFRDF</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AMBULA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lanlagt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FLERFO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lerfolds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NOR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PAR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pontan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RISIK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isikoadfærd før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RY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y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SAMAD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ældrene samboende ved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SECTI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mboende forældre ved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CIVST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civilst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P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placering i flerfoldsfødsl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FOD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dato - bar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N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børn i fødsl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derens 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derens 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GRA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tidligere gravidite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M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M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P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tidligere provokerede abor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S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tidligere spontane abor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TIDLDO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tidligere dødfød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TIDLLEV</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tidligere levendefødt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bl>
    <w:p>
      <w:r>
        <w:br w:type="page"/>
      </w:r>
    </w:p>
    <w:bookmarkEnd w:id="27"/>
    <w:bookmarkStart w:id="28" w:name="X1631f854409e7d10e5f03bca8795f00d250a9ed"/>
    <w:p>
      <w:pPr>
        <w:pStyle w:val="Heading2"/>
      </w:pPr>
      <w:r>
        <w:t xml:space="preserve">Grundregisternavn: Dødsårsagsregister (DODSAAS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DODSAASG</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BOP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BOP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SMAA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ødsmå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SS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ødss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TILGRUNDL_AC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lgrundliggende dødsårsag ifølge AC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1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1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1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1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1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1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1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1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nosegruppe, 14-list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nosegruppe, 49-list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DOD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DOD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FINDE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FINDE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LD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LD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bl>
    <w:p>
      <w:r>
        <w:br w:type="page"/>
      </w:r>
    </w:p>
    <w:bookmarkEnd w:id="28"/>
    <w:bookmarkStart w:id="29" w:name="X6a1b2aa23fcaeae9fd452dcf635c4a90d840bef"/>
    <w:p>
      <w:pPr>
        <w:pStyle w:val="Heading2"/>
      </w:pPr>
      <w:r>
        <w:t xml:space="preserve">Grundregisternavn: Dødsårssagsregistret (DODSA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DODSAARS</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BOP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BOP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S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ødsk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SMAA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øds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HANDS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ændelsessted ved unaturlig dø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_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_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_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_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_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_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ø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DODS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ød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LD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bl>
    <w:p>
      <w:r>
        <w:br w:type="page"/>
      </w:r>
    </w:p>
    <w:bookmarkEnd w:id="29"/>
    <w:bookmarkStart w:id="30" w:name="grundregisternavn-familieindkomster-faik"/>
    <w:p>
      <w:pPr>
        <w:pStyle w:val="Heading2"/>
      </w:pPr>
      <w:r>
        <w:t xml:space="preserve">Grundregisternavn: Familieindkomster (FAI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FAIK</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AEKVIVADI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Ækvivaleret disponibel indkomst for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AEKVIVADISP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Ækvivaleret disponibel indkomst for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AEKVIVAINDKNET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Ækvivaleret samlet indkomst med nettorenter for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BOLIGFO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ns boligfo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BOLIG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ns bolig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BRUTTOIN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uttoindkomst for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DISPONI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ponibel indkomst for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DISPONIBEL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ponibel indkom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HOEJSTUD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øjeste uddannelse for de voksne i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ns identificerende 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NDKOMSTIA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indkomst i alt før sk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NDKOMSTIALT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komst i alt, før skatter m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LOENM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ønindkomst i alt i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LOENMV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ønindkomst i alt i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SAMLETIN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mlet indkomst for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SKATFRIY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kattefrie indkomster i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SOCIOGRU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ns socioøkonomiske grup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SOCIOGRUP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ns socioøkonomiske gruppe Def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3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TYP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typ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7 - 2018</w:t>
            </w:r>
          </w:p>
        </w:tc>
      </w:tr>
    </w:tbl>
    <w:p>
      <w:r>
        <w:br w:type="page"/>
      </w:r>
    </w:p>
    <w:bookmarkEnd w:id="30"/>
    <w:bookmarkStart w:id="31" w:name="Xfc64cb7d18148dab688574c2eb2dbc5efb0e407"/>
    <w:p>
      <w:pPr>
        <w:pStyle w:val="Heading2"/>
      </w:pPr>
      <w:r>
        <w:t xml:space="preserve">Grundregisternavn: Fertilitet - børn (FTBAR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FTBAR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KIL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ilde til barnets oplysnin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dligste far registre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neste f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_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s 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_ALDER_U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derens alder ultimo å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_FOED_AD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s relation til bar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_KO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s kø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_VF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gen la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DA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gen la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DREG_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registrering i Danmar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DREG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de for personens fødselsregistreringss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D_D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_KIL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ilde til far1-oplysning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gen la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dligste m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neste m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ALDER_U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alder ultimo å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FOED_AD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s relation til bar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KO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gen la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VF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gen la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_KIL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ilde til mor1-oplysning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EGT_BARN</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fødselvæg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bl>
    <w:p>
      <w:r>
        <w:br w:type="page"/>
      </w:r>
    </w:p>
    <w:bookmarkEnd w:id="31"/>
    <w:bookmarkStart w:id="32" w:name="X84bdd7d142237b1236e03311b3b519869e3da41"/>
    <w:p>
      <w:pPr>
        <w:pStyle w:val="Heading2"/>
      </w:pPr>
      <w:r>
        <w:t xml:space="preserve">Grundregisternavn: Fertilitet - forælder (FTFORA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FTFORAEL</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D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D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OED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død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NKELT_PAR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nkeltpar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D_D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AELDER_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aelder_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DO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rkering af evt. dø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F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giver om foraelder_id er moren eller fader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bl>
    <w:p>
      <w:r>
        <w:br w:type="page"/>
      </w:r>
    </w:p>
    <w:bookmarkEnd w:id="32"/>
    <w:bookmarkStart w:id="33" w:name="Xe600974fc8afa8a6c4acc4c79c1ae4db37f67bb"/>
    <w:p>
      <w:pPr>
        <w:pStyle w:val="Heading2"/>
      </w:pPr>
      <w:r>
        <w:t xml:space="preserve">Grundregisternavn: Fertilitetsdatabasen børn (FTD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FTDB</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nr i fødsl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_KIL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ilde til oplysning om f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T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dato - bar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T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nsk fø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DDAT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ders fødselså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DDAT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s fødselså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EGK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registrerings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TDB_LB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øbenr til match med MF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vandring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Q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ø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DO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rkering af ado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DO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rkering af evt. dø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FR_MAT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tchtype til MF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KIL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ilde til oplysning om m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 bar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 f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M</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 på mo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bl>
    <w:p>
      <w:r>
        <w:br w:type="page"/>
      </w:r>
    </w:p>
    <w:bookmarkEnd w:id="33"/>
    <w:bookmarkStart w:id="34" w:name="X4ba2677bf9b0445cd8e84c03db104a1354196ee"/>
    <w:p>
      <w:pPr>
        <w:pStyle w:val="Heading2"/>
      </w:pPr>
      <w:r>
        <w:t xml:space="preserve">Grundregisternavn: Fertilitetsdatabasen paritetsfil kvinder (FTD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FTDK</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nr i fødsl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TD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ældres 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TDAT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ældres partners 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T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dato - bar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LD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ælders køn, mor eller f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EGK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registrerings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TDB_LB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øbenr til match med MF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Q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ø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DO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rkering af ado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BAR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 bar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FLD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 foræ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INV</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 - forældrens partn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bl>
    <w:p>
      <w:r>
        <w:br w:type="page"/>
      </w:r>
    </w:p>
    <w:bookmarkEnd w:id="34"/>
    <w:bookmarkStart w:id="35" w:name="X0129948a32a52cd81733e2585c69d8910b25752"/>
    <w:p>
      <w:pPr>
        <w:pStyle w:val="Heading2"/>
      </w:pPr>
      <w:r>
        <w:t xml:space="preserve">Grundregisternavn: Fertilitetsdatabasen paritetsfil mænd (FTD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FTDM</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TD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ældres 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TDAT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ældres partners 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T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dato - bar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LD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ælders køn, mor eller f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EGK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registrerings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Q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ø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DO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rkering af ado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DO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rkering af evt. dø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BAR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 bar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FLD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 foræ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INV</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 - forældrens partn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bl>
    <w:p>
      <w:r>
        <w:br w:type="page"/>
      </w:r>
    </w:p>
    <w:bookmarkEnd w:id="35"/>
    <w:bookmarkStart w:id="36" w:name="X0e169a3a0c5617e8627d9014a236b20fec3b150"/>
    <w:p>
      <w:pPr>
        <w:pStyle w:val="Heading2"/>
      </w:pPr>
      <w:r>
        <w:t xml:space="preserve">Grundregisternavn: Historiske vandringer (VN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NDS</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AEND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ændelse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UD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gen la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UD_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gen la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9</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9</w:t>
            </w:r>
          </w:p>
        </w:tc>
      </w:tr>
    </w:tbl>
    <w:p>
      <w:r>
        <w:br w:type="page"/>
      </w:r>
    </w:p>
    <w:bookmarkEnd w:id="36"/>
    <w:bookmarkStart w:id="37" w:name="X2732df87872f8616e4fb5ad0c218901a897a4d0"/>
    <w:p>
      <w:pPr>
        <w:pStyle w:val="Heading2"/>
      </w:pPr>
      <w:r>
        <w:t xml:space="preserve">Grundregisternavn: Husstande og familier (FA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FAI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DR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lflytningsdato til adress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EGTEFAELL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Ægtefælle Person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 pr. 1. janu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_FAMILI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amilie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_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amilie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amilie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OPI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dressen (vej, husnummer, husbogstav, etage, side/dør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ilstand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ilst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FAELL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tnerens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FAMILI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famili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familie 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ANT_F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D-familier i husstan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FAMILI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familie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familie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derens Person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H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ælleshusstands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MMAR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ældremarke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RE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de for fødselsregistreringss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usstands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V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vandring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ø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mmune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Person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TSB</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tsborgerskab</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bl>
    <w:p>
      <w:r>
        <w:br w:type="page"/>
      </w:r>
    </w:p>
    <w:bookmarkEnd w:id="37"/>
    <w:bookmarkStart w:id="38" w:name="grundregisternavn-ida-ansættelser-idan"/>
    <w:p>
      <w:pPr>
        <w:pStyle w:val="Heading2"/>
      </w:pPr>
      <w:r>
        <w:t xml:space="preserve">Grundregisternavn: IDA ansættelser (IDA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DA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UTTO_GRADA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uttoledighedsgrad i å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UTTO_LEDIG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uger med bruttoledighed i å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MELON</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meløn i ansættelsen</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bl>
    <w:p>
      <w:r>
        <w:br w:type="page"/>
      </w:r>
    </w:p>
    <w:bookmarkEnd w:id="38"/>
    <w:bookmarkStart w:id="39" w:name="grundregisternavn-ida-persondata-idap"/>
    <w:p>
      <w:pPr>
        <w:pStyle w:val="Heading2"/>
      </w:pPr>
      <w:r>
        <w:t xml:space="preserve">Grundregisternavn: IDA persondata (IDA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DAP</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KASA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neste år som medlem af A-kas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P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år som lønmodt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HVER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hvervserfaring ultimo 19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HVER_2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hvervserfaring 1980-2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EDIGHED_BRUT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uger med bruttoledighed i å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EDIGHED_NET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uger med nettoledighed i å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JOB_D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dage i året ansat i det primære jo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OT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sikret/ledig antal år (fra 19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SOC_STATUS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økonomisk status i det primære jo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SUM_BR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ed løn i det primære jo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SUM_S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mal løn i det primære jo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MLET_BREDT_LOEN_BELOE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mlet bred løn i å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MLET_SMALT_LOEN_BELOE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mlet smal løn i å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JOB_D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dage i året ansat i det sekundære jo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SOC_STATUS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økonomisk status i det sekundære jo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SUM_BR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ed løn i det sekundære jo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SUM_S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malt lønbeløb i det sekundære jo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UMGRAD_NETTO</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ummeret nettoledighed (fra 198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bl>
    <w:p>
      <w:r>
        <w:br w:type="page"/>
      </w:r>
    </w:p>
    <w:bookmarkEnd w:id="39"/>
    <w:bookmarkStart w:id="40" w:name="grundregisternavn-indkomst-ind"/>
    <w:p>
      <w:pPr>
        <w:pStyle w:val="Heading2"/>
      </w:pPr>
      <w:r>
        <w:t xml:space="preserve">Grundregisternavn: Indkomst (I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ND</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EKVIVADISP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Ækvivaleret disponibel indkom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SK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skæftigelsesstatus 1980 til 2001 (Indkomst/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SKST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skæftigelsesstatus fra 2002 (Indkomst/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PON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komst efter skat og renter tillagt beregnet lejeværdi af egen bol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OENM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ønindkomst i a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OENMV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ønindkomst i a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INDK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kattemæssig personlig indkomst beregnet af Sk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IN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indkomst i alt uden formueindkomst, og før fradrag af arbejdsmarkedsbidrag og særlig pensionsbidr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_SOCIO</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økonomisk klassifikation (Indkomst/AKM)</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bl>
    <w:p>
      <w:r>
        <w:br w:type="page"/>
      </w:r>
    </w:p>
    <w:bookmarkEnd w:id="40"/>
    <w:bookmarkStart w:id="41" w:name="X2a2a12205501e573b5bc800e0d3b9eb7763ead0"/>
    <w:p>
      <w:pPr>
        <w:pStyle w:val="Heading2"/>
      </w:pPr>
      <w:r>
        <w:t xml:space="preserve">Grundregisternavn: Indvandrere og Efterkommere (IE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EPE</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ENE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ategorisering af 2. og 3. generationsindvandrere (efter DS. definit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9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E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vandrere, efterkommere , personer med dansk oprind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9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R_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rindelse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9 - 2019</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9 - 2019</w:t>
            </w:r>
          </w:p>
        </w:tc>
      </w:tr>
    </w:tbl>
    <w:p>
      <w:r>
        <w:br w:type="page"/>
      </w:r>
    </w:p>
    <w:bookmarkEnd w:id="41"/>
    <w:bookmarkStart w:id="42" w:name="X68308486b64d6651aa7d5d08f9050fda82c2ef0"/>
    <w:p>
      <w:pPr>
        <w:pStyle w:val="Heading2"/>
      </w:pPr>
      <w:r>
        <w:t xml:space="preserve">Grundregisternavn: Lægemiddeldatabasen (LMD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LMDB</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B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BC-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 på udleveringstidspun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paknin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kode detaljeret (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niveau 1 (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niveau 2 (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niveau 3 (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niveau 4 (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OSFO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ægemiddelform (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OS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oserings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K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kspedition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ikations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rdineret vare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CKSIZ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umerisk pakningsstørrelse (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PR-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enummer (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OLUM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olum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bl>
    <w:p>
      <w:r>
        <w:br w:type="page"/>
      </w:r>
    </w:p>
    <w:bookmarkEnd w:id="42"/>
    <w:bookmarkStart w:id="43" w:name="X35c94dcc24575f53fe5f06c9c52c28509786c00"/>
    <w:p>
      <w:pPr>
        <w:pStyle w:val="Heading2"/>
      </w:pPr>
      <w:r>
        <w:t xml:space="preserve">Grundregisternavn: Landspatientregistret - administrative oplysninger (LPR_AD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LPR_ADM</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ADI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ktionsdiagn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ø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SPE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peciale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ND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læggelse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UD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dskrivning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C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PR-ident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NDMIN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læggelsmin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NDTIM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læggelsestidspunk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bl>
    <w:p>
      <w:r>
        <w:br w:type="page"/>
      </w:r>
    </w:p>
    <w:bookmarkEnd w:id="43"/>
    <w:bookmarkStart w:id="44" w:name="X1c09b668d73a201c4765fe18439e9c0aabfc441"/>
    <w:p>
      <w:pPr>
        <w:pStyle w:val="Heading2"/>
      </w:pPr>
      <w:r>
        <w:t xml:space="preserve">Grundregisternavn: Landspatientregistret - ambulante besøgsdatoer (LPR_B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LPR_BES</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AMB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ambulantbesø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CNUM</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PR-identnumm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18</w:t>
            </w:r>
          </w:p>
        </w:tc>
      </w:tr>
    </w:tbl>
    <w:p>
      <w:r>
        <w:br w:type="page"/>
      </w:r>
    </w:p>
    <w:bookmarkEnd w:id="44"/>
    <w:bookmarkStart w:id="45" w:name="Xf2766d2318ddeafc5f04d6ffc49a0c534fe4301"/>
    <w:p>
      <w:pPr>
        <w:pStyle w:val="Heading2"/>
      </w:pPr>
      <w:r>
        <w:t xml:space="preserve">Grundregisternavn: Landspatientregistret - diagnoser (LPR_DIA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LPR_DIAG</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I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nose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IAGMO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nosemodif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19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IAG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nose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TILDI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llægsdiagn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CNUM</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PR-identnumm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bl>
    <w:p>
      <w:r>
        <w:br w:type="page"/>
      </w:r>
    </w:p>
    <w:bookmarkEnd w:id="45"/>
    <w:bookmarkStart w:id="46" w:name="Xd9f11c19c7531a47bc8a086f48e30f728faa7bc"/>
    <w:p>
      <w:pPr>
        <w:pStyle w:val="Heading2"/>
      </w:pPr>
      <w:r>
        <w:t xml:space="preserve">Grundregisternavn: Landspatientregistret - operationer (LPR_SKSOP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LPR_SKSOPR</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O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ocedurekodenummer (ope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6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OPR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ocedureart (ope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6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OS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ocedurende sygehus (ope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6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TILO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llægskode (ope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6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O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oceduredato (ope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6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CNUM</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PR-identnumm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6 - 2018</w:t>
            </w:r>
          </w:p>
        </w:tc>
      </w:tr>
    </w:tbl>
    <w:p>
      <w:r>
        <w:br w:type="page"/>
      </w:r>
    </w:p>
    <w:bookmarkEnd w:id="46"/>
    <w:bookmarkStart w:id="47" w:name="X215128ed98b8f679238a309ccaacb53e6b03564"/>
    <w:p>
      <w:pPr>
        <w:pStyle w:val="Heading2"/>
      </w:pPr>
      <w:r>
        <w:t xml:space="preserve">Grundregisternavn: Landspatientregistret - operationer efter ICD8 klassifikationen (LPR_OP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LPR_OPR</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O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erations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7</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CNUM</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PR-identnumm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7</w:t>
            </w:r>
          </w:p>
        </w:tc>
      </w:tr>
    </w:tbl>
    <w:p>
      <w:r>
        <w:br w:type="page"/>
      </w:r>
    </w:p>
    <w:bookmarkEnd w:id="47"/>
    <w:bookmarkStart w:id="48" w:name="X4d1d6e2d06f01ab037ee386d573a0a46049d2b4"/>
    <w:p>
      <w:pPr>
        <w:pStyle w:val="Heading2"/>
      </w:pPr>
      <w:r>
        <w:t xml:space="preserve">Grundregisternavn: Landspatientregistret - undersøgelser og behandlinger (LPR_SKSUB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LPR_SKSUBE</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O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oceduredato (undersøgelse &amp; behand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9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CNUM</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PR-identnumm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9 - 2018</w:t>
            </w:r>
          </w:p>
        </w:tc>
      </w:tr>
    </w:tbl>
    <w:p>
      <w:r>
        <w:br w:type="page"/>
      </w:r>
    </w:p>
    <w:bookmarkEnd w:id="48"/>
    <w:bookmarkStart w:id="49" w:name="Xdee10af08505d37c4415aee5137994d31db0891"/>
    <w:p>
      <w:pPr>
        <w:pStyle w:val="Heading2"/>
      </w:pPr>
      <w:r>
        <w:t xml:space="preserve">Grundregisternavn: Levendefødte ud fra LPR (LPRMFRL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LPRMFRLF</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AMBULA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lanlagt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FLERFO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lerfolds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NOR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RISIK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isikoadfærd før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RY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y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SAMAD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mboende forældre ved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APG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ikation af Apgar score må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BOP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bopælsk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CIVST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civilstand ved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MISD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sdannelsestilkendegiv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P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placering i flerfolds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FODT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_B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N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børn i fødslen udover det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PGAR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pgar efter 1 min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PGAR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pgar efter 5 minut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derens alder (på fødselstidspun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derens 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LANG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længde i c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M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alder (på fødselstidspun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M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CPR 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MISA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misdannelser hos bar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SVLANG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vangerskabslængde i u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VAG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vægt i gram</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bl>
    <w:p>
      <w:r>
        <w:br w:type="page"/>
      </w:r>
    </w:p>
    <w:bookmarkEnd w:id="49"/>
    <w:bookmarkStart w:id="50" w:name="X5b6936a1632a5a034f4c8b04b8f427b808bc9d7"/>
    <w:p>
      <w:pPr>
        <w:pStyle w:val="Heading2"/>
      </w:pPr>
      <w:r>
        <w:t xml:space="preserve">Grundregisternavn: Sammenhængende socialstatistik (SH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HSS</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A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 beløb på folkepen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AR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e arbejdsløsheds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B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e fødsels-/barsels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LY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 ledighedsyd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OR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 beløb på orlovsyd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SY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 beløb på syge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_AR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svarighed af arbejdsløsheds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_B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svarighed med fødsels-/barsels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_LY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svarighed af ledighedsyd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07</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_ORL_BP</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ghed af børnepasningsorlov</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07</w:t>
            </w:r>
          </w:p>
        </w:tc>
      </w:tr>
    </w:tbl>
    <w:p>
      <w:r>
        <w:br w:type="page"/>
      </w:r>
    </w:p>
    <w:bookmarkEnd w:id="50"/>
    <w:bookmarkStart w:id="51" w:name="X4f8fbf66889ad8b7cc50187791831910f2d3fa9"/>
    <w:p>
      <w:pPr>
        <w:pStyle w:val="Heading2"/>
      </w:pPr>
      <w:r>
        <w:t xml:space="preserve">Grundregisternavn: Sammenhængende socialstatistik nettovarigheder (SSNV)</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SNV</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AR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 arbejdsløsheds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B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e fødsels-/barsels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LY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 ledighedsyd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OR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 beløb på orlovsyd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SY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 beløb på syge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ENS CPR-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svarighed på arbejdsløsheds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_B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svarighed med fødsels-/barsels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_LY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svarighed af ledighedsyd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_ORL_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ghed af børnepasningsorlo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07</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_SYG</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svarighed på sygedagpeng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bl>
    <w:p>
      <w:r>
        <w:br w:type="page"/>
      </w:r>
    </w:p>
    <w:bookmarkEnd w:id="51"/>
    <w:bookmarkStart w:id="52" w:name="X778d58f0dc7782cf2943669fa5929b8779b8efc"/>
    <w:p>
      <w:pPr>
        <w:pStyle w:val="Heading2"/>
      </w:pPr>
      <w:r>
        <w:t xml:space="preserve">Grundregisternavn: Sygesikring (6-cifret) (SSS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SSY</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R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regningsperi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M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marke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UH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uttohonorar til læge m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ONU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onoraru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ENI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øn inkl. imputere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NTA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nta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TGR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tientgrup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KGRU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gesikringsgrup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PECI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cifret speci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SAM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s am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LA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ydelser under special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LT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dspunktskode for ydels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TYP</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typ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bl>
    <w:p>
      <w:r>
        <w:br w:type="page"/>
      </w:r>
    </w:p>
    <w:bookmarkEnd w:id="52"/>
    <w:bookmarkStart w:id="53" w:name="X931b26a19f3feb43939295bd30574252aaca39e"/>
    <w:p>
      <w:pPr>
        <w:pStyle w:val="Heading2"/>
      </w:pPr>
      <w:r>
        <w:t xml:space="preserve">Grundregisternavn: Sygesikring (6-cifret) (SYS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YSI</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R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regningsperi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M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marke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UH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uttohonorar til læge m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ONU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onoraru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TTY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tient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kredes 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AKTY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aksis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KGRU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kringsgrup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KRE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kredes k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PECI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cifret speci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SAM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s am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LA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ydelser under special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LT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dspunktskode for ydels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TYP</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typ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bl>
    <w:p>
      <w:r>
        <w:br w:type="page"/>
      </w:r>
    </w:p>
    <w:bookmarkEnd w:id="53"/>
    <w:bookmarkStart w:id="54" w:name="grundregisternavn-uddannelser-bue-udda"/>
    <w:p>
      <w:pPr>
        <w:pStyle w:val="Heading2"/>
      </w:pPr>
      <w:r>
        <w:t xml:space="preserve">Grundregisternavn: Uddannelser (BUE) (UDD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UDDA</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FAU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øjste fuldførte uddann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F_VF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dspunkt for opnået højst fuldførte uddann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9</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D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ddannelseskod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9</w:t>
            </w:r>
          </w:p>
        </w:tc>
      </w:tr>
    </w:tbl>
    <w:p>
      <w:r>
        <w:br w:type="page"/>
      </w:r>
    </w:p>
    <w:bookmarkEnd w:id="54"/>
    <w:bookmarkStart w:id="55" w:name="Xdf8a3cf3568997734dba4a0568ee02ca500ae17"/>
    <w:p>
      <w:pPr>
        <w:pStyle w:val="Heading2"/>
      </w:pPr>
      <w:r>
        <w:t xml:space="preserve">List of registers and variables from external sources</w:t>
      </w:r>
    </w:p>
    <w:bookmarkEnd w:id="55"/>
    <w:bookmarkStart w:id="56" w:name="det-nationale-diabetesregister"/>
    <w:p>
      <w:pPr>
        <w:pStyle w:val="Heading2"/>
      </w:pPr>
      <w:r>
        <w:t xml:space="preserve">Det Nationale Diabetesregis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4320"/>
        <w:gridCol w:w="216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Tabel</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r</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blod2i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s personen opfylder inklusionskriteriet ”Blod2i5” vil variablen indeholde datoen for opfyldelse af kriteriet. Ellers vil variablen være tom.Kriteriet blod2i5 er opfyldt, når man over en femårig periode har haft mindst to blodsukkermålinger per år. Dette kriterium følger kalenderåret. Datoen for opfyldelse er datoen for den anden blodsukkermåling det femte å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blod5i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gelmæssige målinger af blodsukker er en stærk indikation af, at den pågældende person har diabetes. Det er derfor et af flere inklusionskriterier i NDR.Kriteriet blod5i1 er opfyldt for en person, der er bosat i Danmark og indenfor en periode af 365 dage har fået foretaget mindst 5 blodsukkermålinger. Datoen for opfyldelse af kriteriet er datoen for den femte af disse blodsukkermålinger.Hvis personen opfylder inklusionskriteriet ”Blod5i1” vil variablen indeholde datoen for opfyldelse af kriteriet. Ellers vil variablen være tom.Eneste undtagelse er 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Øvrige inklusionskriterier fremgår af variablene d_blod2i5, d_fodt, d_lpr, d_oad og d_i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dods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ablen angiver dødsdatoen for en person inkluderet i registeret.Hvis personen ikke er død inden for den aktuelle periodegrænse, vil variablen være t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fo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s en person har modtaget ydelsen ”Fodterapi for Sukkersygepatienter”, er det efter reglerne sket efter lægefaglig vurdering og vedkommende må derfor regnes som diabetespatient og kan dermed inkluderes i NDR.Kriteriet ”fodterapi” er opfyldt for en person, der er bosat i Danmark og har haft mindst én ydelse af typen ”Fodterapi for Sukkersygepatienter”. Datoen for opfyldelse af kriteriet er datoen for den første af disse ydelser.Hvis personen opfylder inklusionskriteriet ”Fodt” vil variablen indeholde datoen for opfyldelse af kriteriet. Ellers vil variablen være tom.Eneste undtagelse er 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Øvrige inklusionskriterier fremgår af variablene d_blod5i1, d_blod2i5, d_lpr, d_oad og d_ins. En person kan med tiden opfylde flere inklusionskriter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nkl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ablen angiver den dato, hvor personen inkluderes i registeret. Dette sker første gang vedkommende opfylder en af de i alt 6 inklusionskriterier ”blod5i1”, ”blod2i5”, ”fodterapi”, ”lpr”, ”oad” og ”ins”.Variablen er central i registeret og benyttes fx ved beregninger prævalens og incidens.Datoen for evt. opfyldelse af hver af de 6 inklusionskriterier, er indeholdt i variablene d_blod5i1, d_blod2i5, d_fodt, d_lpr, d_oad og d_ins.Selvom data fra ovenstående kilder tidligst indkluderes fra 1990 kan personer godt optræde med en inklusionsdato før 1990. Dette skyldes at inklusionen af f.eks. LPR-data fra 1990 svarer til kontakter med en udskrivningsdato i 1990. Disse kan godt have en indskrivningsdato før 1990, og det er denne indskrivningsdato, der anvendes til at angive inklusion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s en person regelmæssigt indløser en recept på insulin antages det, at vedkommende med stor sandsynlighed er diabetiker.Inklusionskriteriet ”INS” er opfyldt for en person, der er bosat i Danmark og inden for en periode af 6 måneder har indløst 2 recepter på insulin (ATC-kode A10A*). Datoen for opfyldelse af kriteriet er datoen for den anden af de to receptindløsninger.Hvis personen opfylder inklusionskriteriet ”INS” vil variablen indeholde datoen for opfyldelse af kriteriet. Ellers vil variablen være tom.Eneste undtagelse er 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Øvrige inklusionskriterier fremgår af variablene d_blod2i5, d_blod5i1, d_fodt, d_lpr, og d_oad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s en person regelmæssigt indløser en recept på insulin antages det, at vedkommende med stor sandsynlighed er diabetiker.Inklusionskriteriet ”INS” er opfyldt for en person, der er bosat i Danmark og inden for en periode af 6 måneder har indløst 2 recepter på insulin (ATC-kode A10A*). Datoen for opfyldelse af kriteriet er datoen for den anden af de to receptindløsninger.Hvis personen opfylder inklusionskriteriet ”INS” vil variablen indeholde datoen for opfyldelse af kriteriet. Ellers vil variablen være tom.Eneste undtagelse er 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Øvrige inklusionskriterier fremgår af variablene d_blod2i5, d_blod5i1, d_fodt, d_lpr, og d_oad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l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s en person er registreret i sygehusvæsenet med en diagnose inden for området diabetes, er personen med meget stor sandsynlighed diabetiker og kan inkluderes i NDR. Dermed opfylder personen inklusionskriteriet ”LPR”, som er det eneste inklusionskriterium, der er baseret på konkrete diagnoser.Kriteriet ”LPR” er opfyldt for en person, der er bosat i Danmark og i Landspatientregisteret er registreret 1 gang med en af nedenstående diagnosekoder, som enten aktions- eller bidiagnose.ICD8-koder: 249*, 250*. SKS-koder (baseret på ICD10): DE10*, DE11*, DE12*, DE13*, DE14*, DO24*, DH360*.Datoen for opfyldelse af kriteriet er indskrivningsdatoen for den første kontakt, hvor en sådan registrering er foregået. Det betydet at selvom data fra LPR først indkluderes fra 1990 kan personer godt optræde med en inklusionsdato før 1990. Dette skyldes at LPR-data fra 1990 svarer til kontakter med en udskrivningsdato i 1990, og disse kan godt have en indskrivningsdato før 1990.Hvis personen opfylder inklusionskriteriet ”LPR” vil variablen indeholde datoen for opfyldelse af kriteriet. Ellers vil variablen være tom.Eneste undtagelse er 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Øvrige inklusionskriterier fremgår af variablene d_blod5i1, d_blod2i5, d_fodt, d_lpr, d_oad og d_ins. En person kan med tiden opfylde flere inklusionskriter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oa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s en person regelmæssigt indløser en recept på oral antidiabetika (tabletbehandling) antages det, at vedkommende med stor sandsynlighed er diabetiker.Inklusionskriteriet ”OAD” ” er opfyldt for en person, der er bosat i Danmark og inden for en periode af 6 måneder har indløst 2 recepter på oral antidiabetika (ATC-kode A10B*). Datoen for opfyldelse af kriteriet er datoen for den anden af de to receptindløsninger.Hvis personen opfylder inklusionskriteriet ”OAD” vil variablen indeholde datoen for opfyldelse af kriteriet. Ellers vil variablen være tom.Der er dog to undtagelser: 1.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2.Der ses ligeledes bort fra indløsning af recepter af antidiabetika for kvinder i alderen 20-39. Dette skyldes, at kvinder med PCO (polycystisk ovarie syndrom) i stigende omfang behandles med peroralt antidiabetikum (tabletbehandling). Flertallet af disse kvinder har ikke diabetes og skal derfor ikke indgå i det Nationale Diabetesregister. For at undgå fejlagtigt at inkludere en gruppe uden diabetes i registeret, er det derfor valgt at ekskludere alle kvinder med tabletbehandlet diabetes i alderen 20-39 år, og som alene opfylder kriteriet OAD.Øvrige inklusionskriterier fremgår af variablene d_blod2i5, d_blod5i1, d_fodt, d_lpr, og d_in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oa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s en person regelmæssigt indløser en recept på oral antidiabetika (tabletbehandling) antages det, at vedkommende med stor sandsynlighed er diabetiker.Inklusionskriteriet ”OAD” ” er opfyldt for en person, der er bosat i Danmark og inden for en periode af 6 måneder har indløst 2 recepter på oral antidiabetika (ATC-kode A10B*). Datoen for opfyldelse af kriteriet er datoen for den anden af de to receptindløsninger.Hvis personen opfylder inklusionskriteriet ”OAD” vil variablen indeholde datoen for opfyldelse af kriteriet. Ellers vil variablen være tom.Der er dog to undtagelser: 1.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2.Der ses ligeledes bort fra indløsning af recepter af antidiabetika for kvinder i alderen 20-39. Dette skyldes, at kvinder med PCO (polycystisk ovarie syndrom) i stigende omfang behandles med peroralt antidiabetikum (tabletbehandling). Flertallet af disse kvinder har ikke diabetes og skal derfor ikke indgå i det Nationale Diabetesregister. For at undgå fejlagtigt at inkludere en gruppe uden diabetes i registeret, er det derfor valgt at ekskludere alle kvinder med tabletbehandlet diabetes i alderen 20-39 år, og som alene opfylder kriteriet OAD.Øvrige inklusionskriterier fremgår af variablene d_blod2i5, d_blod5i1, d_fodt, d_lpr, og d_in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ablen angiver cpr-nummer for personer inkluderet i NDR.Dan variablen angiver enkeltindivider, er den central i alle typer opgørelser og beregninger.Variablen er desuden nøglevariabel ved kobling mellem tabellerne td_diabetes og dt_bopa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nklaarsag</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ablen angiver hvilket af de i alt 6 inklusionskriterier personen opfyldte, da vedkommende blev inkluderet i NDR. Inklusionen i NDR sker første gang vedkommende opfylder en af de i alt 6 inklusionskriterier ”blod5i1”, ”blod2i5”, ”fodterapi”, ”lpr”, ”oad” og ”ins”. Datoen for dette er værdien af variablen d_inkldto.De 6 inklusionskriterier er nærmere beskrevet i den overordnede beskrivelse af NDR og hver især i beskrivelsen af variablene d_blod5i1, d_blod2i5, d_fodt, d_lpr, d_oad og d_in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bl>
    <w:p>
      <w:r>
        <w:br w:type="page"/>
      </w:r>
    </w:p>
    <w:bookmarkEnd w:id="56"/>
    <w:bookmarkStart w:id="57" w:name="cancerregisteret"/>
    <w:p>
      <w:pPr>
        <w:pStyle w:val="Heading2"/>
      </w:pPr>
      <w:r>
        <w:t xml:space="preserve">Cancerregister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r</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_CPR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43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_TUMOR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umor løbe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43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DIAGNOSE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noseDato ( stemmer oprindelig fra diagnoseår og diag.måned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43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ICD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CD10 ko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8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MORFO3</w:t>
              <w:b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istologi, Morfologi iflg. ICDO3 klassifikationen</w:t>
              <w:b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8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UDBRED_KLASSIF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vendt udbredelsesklassif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4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TNM_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NM klassifikation - T-ak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4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TNM_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NM klassifikation - N-ak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4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TNM_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NM klassifikation - M-ak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4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MAKROGRUND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kroskopisk grund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43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MIKROGRUND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kroskopisk grund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43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ICD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en gamle nordiske ICD7-klassif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IAGGR_ICD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CD10 - diagnosegruppering - undergrup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8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ORGGR_ICD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CD10 - diagnosegruppering - overordnede grup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8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STAT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øds- , udrejse- eller forsvundet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43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0=død,80=udrejst,70=forsvundet,blank=leve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43 - 2020</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IAGGR_Nordcan</w:t>
              <w:b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dCan grupper </w:t>
              <w:b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43 - 2020</w:t>
            </w:r>
          </w:p>
        </w:tc>
      </w:tr>
    </w:tbl>
    <w:p>
      <w:r>
        <w:br w:type="page"/>
      </w:r>
    </w:p>
    <w:bookmarkEnd w:id="57"/>
    <w:bookmarkStart w:id="58" w:name="dbdd"/>
    <w:p>
      <w:pPr>
        <w:pStyle w:val="Heading2"/>
      </w:pPr>
      <w:r>
        <w:t xml:space="preserve">DBD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r</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identif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øj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øj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æg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æg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regim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regim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dos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dos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bA1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bA1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v. Hypoglykæm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v. Hypoglykæm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etoacid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etoacid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uber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uber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dic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dic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yg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yg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rin albu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rin albu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tinopat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tinopat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europati</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europati</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bl>
    <w:p>
      <w:r>
        <w:br w:type="page"/>
      </w:r>
    </w:p>
    <w:bookmarkEnd w:id="58"/>
    <w:bookmarkStart w:id="59" w:name="dvdd"/>
    <w:p>
      <w:pPr>
        <w:pStyle w:val="Heading2"/>
      </w:pPr>
      <w:r>
        <w:t xml:space="preserve">DVD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r</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PR-nummer (afidentifice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ce_hae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CE-hæmmer / ATII-receptor-antagon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de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aindberettende en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d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d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værdi) måling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dato måling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dat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dato måling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dato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dato måling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en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en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enhed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en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enhed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en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dato præcision måling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kod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dato præcision måling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kod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dato præcision måling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naevner4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t til 1 hvis der er målte 2 eller flere høje albuminuri resultater indenfor 2 å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opera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operator måling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operator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operator måling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operator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operator måling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tex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textsvar måling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tex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textsvar måling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text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textsvar måling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værdi) måling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værdi) måling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hypertensiv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hypertensiv behand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hand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diabetisk behand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dtryk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dtryk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dtryk_diastolis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stolisk blodtry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dtryk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dtryksdato præci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dtryk_systolis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stolisk blodtry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yslipidemi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yslipidemibehand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undersøgelse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undersøgelsesdato præci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bA1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bA1c (værd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bA1c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bA1c-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DLcholestero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DL-cholesterol (værd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pids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pidstatu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pids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pidstatus-dato præci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eje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Øjenundersøgelse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eje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Øjenundersøgelsesdato præci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f_rygest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fordring til rygest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f_rygestop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opfordring til rygest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ygestatus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forespørgsel om ryg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yg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yg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tus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IP-statu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riglycer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riglycerid (værd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riglycerid_forhoej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højet triglycer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bl>
    <w:p>
      <w:r>
        <w:br w:type="page"/>
      </w:r>
    </w:p>
    <w:bookmarkEnd w:id="59"/>
    <w:bookmarkStart w:id="60" w:name="ivf"/>
    <w:p>
      <w:pPr>
        <w:pStyle w:val="Heading2"/>
      </w:pPr>
      <w:r>
        <w:t xml:space="preserve">IV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4320"/>
        <w:gridCol w:w="216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Tabel</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r</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i_behma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behandlingsmet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_mfod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i_sek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ktor (privat eller offentl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_cykl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dato for IVF-behandling - alle behandlingsmeto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n_mo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donoræg modtaget ED-met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m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CPR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ovuld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amnese ovulutionsdefe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tubafa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amnese tubafak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cervfa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amnese cervicovaginal uterin fak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mandfa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amnese mandlige fak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anamandenfa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amnese andre aars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uspecfa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amnese uforklaret uden specif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_beh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start af ICF og ICSI behand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aspi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foretaget aspi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_asp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aspi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n_ocy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æg udtag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donor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æg befrugtet md donorsæ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natcy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turlig cyklus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klomif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klomifen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klo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klomifen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hmg_f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hMG/FSH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hmgfsh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hMG/FSH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gnrh_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gnrh:a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gnrh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gnrh:a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oestr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østrogen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oest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østrogen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prog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progesteron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prog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progesteron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hc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hCG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hcg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hCG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andho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t andre hormoner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andhor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andre anvendte hormoner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ivfmeto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Æg befrugtet med IVFmet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icsimeto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Æg befrugtet med ICSI met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transf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foretaget transfere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_trans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ægoplæg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ntrans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friske æg transfere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ncry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æg nedfross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_mens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sidste menstru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transo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foretaget ægoplægning af optøede æ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n_o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optøede æg transfere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transud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foretaget oplægning af donoræ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_modt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modtagelse af donoræ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ntra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donoræg transfere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cry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donoræg nedfross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natcyk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turlig cyklus 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hormo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østrogen 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atco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østrogen 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hormpr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progesteron 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atcpro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progesteron 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hormgnr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gnrh_a 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atcgnr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gnrh_A 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horm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andre hormoner 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atc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andre hormoner 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shcgpo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graviditet S_hCG posit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oversti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ar kvinden været indlagt med overstimul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infekt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ar kvinden været indlagt med infek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cykla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 for IVF-behandling - alle behandlingsmeto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m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vindens alder ved start på aktuelt behandlingsforlø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anamn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årsager til ana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uoplfa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den eller uoplyst aarsag til anamne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f_b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status - Singleton, tvilling eller tril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blang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længde i c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b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CPR 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f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deres CPR 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m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s alder ved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f_bfod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bvag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fødselsvægt i gr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f_ms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gehus ved fødsels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bapg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apgar score efter 5 minut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f_b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kø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mpar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bflerfo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børn i fødsl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bga_d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vangerskabslængde i d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f_bfod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status - levende født eller dødfø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bfoda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fødselseå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fga_d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dage fra befrugtning til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a_mdi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nose for 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a_mtildi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llægsdiagnose for 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a_ms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gehus for 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a_mind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læggelsesdato for 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a_mud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dskrivningsdato for 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_maborta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 for 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_mga_d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vangerskabslængde ved abort angivet i dage - fuldendte u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a_mabort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borttype . provokeret, spontan eller abno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a_mgrav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okemisk, extrauterin, mola, heterotor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aga_d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dage fra befrugtning til 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klingra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linisk gravid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_m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alder på tidspunkt for 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aegu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foretaget ægudtag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aegop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foretaget ægoplæg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skema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kemaidentifikations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skemaoprettet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oprettelses af skemaet i indberetningssystem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start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påbegyndt stimulations-/substitutionsbehandling eller 1. menstruationsdag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et for påbegyndt stimulations-/substitutionsbehandling eller 1. menstruationsd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s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gehuskode hvor behandling har fundet sted - er udfyldt hvis ydernr ikke er udfyl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af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delingskode hvor behandling har fundet sted - er udfyldt hvis sgh er udfyl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yder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nummer hvor behandling har fundet sted - er udfyldt hvis sgh og afd ikke er udfyl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sghnav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gehusets navn ved på opdateringsdatoen for registe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cpr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alder ved behandlingsstart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bopælsk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hoej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højde i c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vaeg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vægt i 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ryg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rygning i antal pr. dag (tom betyder uopl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lkoho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alkoholindtag i antal genstande pr. uge (tom betyder uopl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samlivs_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vindens samlivs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partner_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tnerens cprnummer (også lesbisk partn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partner_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alder ved behandlingsstart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partner_hoej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tnerens højde i c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partner_vaeg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tnerens vægt i 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partner_ryg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tnerens rygning i antal pr. d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partner_alkoho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tnerens alkoholindtag i antal genstande pr. uge (tom betyder uopl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barnloes_si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et for hvornår parret har været ufrivillig barnløs siden (Angives ikke for enlige og lesbisk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diopatis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diopatisk, ingen medicinsk årsag til manglende gravid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kvinde_prima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nose for primær årsag til kvindens infertil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kvinde_tillae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kundær diagnose eller tillægsdiagnose til den primære årsag til kvindens infertil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mand_prima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nose for primær årsag til partners infertil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mand_tillae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kundær diagnose eller tillægsdiagnose til den primære årsag til partners infertil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pgd_diagn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CD10 koden for familieamnese med den tilgrundliggende sygd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pgd_specifik_vaevs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pecifik vævs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pgd_ind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givelse af hvilken lov om kunstig befrugtning behandlinge udføres ef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behand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lken type behandling kvinden har få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behandling_afbru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handlingen er afbru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fertilise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lken sædtype der er anvendt til fertiliseringen (*findes ikke for alle behandlinger før version 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in_vitro_met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lken metode ved in vitro befrugtnig af ægget er anven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ui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insiminationsbehandling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ui_aflyst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aflysning af behand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fer_nedfrys_met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edfrysningsmetode anvendt til IVF/ICSI behandling med optøede embryoner (F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oocyt_kil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ilde til oocytt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oocyt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lken type oocytter der er anvendt samt nedfrydningsmet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distribu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ar der foregået distribution af væ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aspiration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aspi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aspiration_aflyst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aflysning af aspi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aspi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CD10 kode for aspirations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spiration_antal_oocyt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aspirerede oocyt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transferering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transfere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transferering_aflyst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aflysning af transfere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ntal_frisk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friske embryoner transfere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elektiv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giver om valget har været elektivt eller non-elektiv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ntal_optoe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optøde embryoner transfere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overskydende_embryon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givelse af om der er overskydende embryon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ntal_slowfreez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embryoner cryopreserveret ved slow-freez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ntal_vitrif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embryoner ved vitrif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ntal_nedfross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embryoner nedfross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assisted_hatch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giver om der er udført assisted hatch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komplikation_diagn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CD10 koden for komplikationsdiagnos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komplikation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komplikationsdiagnos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proeve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m der er udført graviditetstest og hvilken type t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grav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m kvinden er blevet grav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ultralyd_result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sultat af ultralydbehand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ntal_hjertely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gestationssække med hjertely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ntal_uden_hjertely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gestationssække uden hjertely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bl>
    <w:p>
      <w:r>
        <w:br w:type="page"/>
      </w:r>
    </w:p>
    <w:bookmarkEnd w:id="60"/>
    <w:bookmarkStart w:id="61" w:name="X630e44f7fe952d3f3be0f44744e4b1a4192b3dd"/>
    <w:p>
      <w:pPr>
        <w:pStyle w:val="Heading2"/>
      </w:pPr>
      <w:r>
        <w:t xml:space="preserve">Landsdækkende kliniske kvalitetsdatabase for screening af diabetisk retinopati og maculopati (DiaB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4320"/>
        <w:gridCol w:w="216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Tabel</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r</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Øjenscreenings- 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en for den øjenscreenings-undersøgelse, som indberetningen vedrører, skal indberettes.</w:t>
              <w:b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Øjenscreenings- ind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ikationen for den aktuelle øjenscreenings- undersøgelse skal indberettes.</w:t>
              <w:b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nsstyrk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sultatet af visusmålingen i forbindelse med den aktuelle undersøgelse - for både højre og venstre øje - skal indberettes.</w:t>
              <w:br/>
              <w:t xml:space="preserve"/>
              <w:br/>
              <w:t xml:space="preserve">DiaBase</w:t>
              <w:br/>
              <w:t xml:space="preserve"/>
              <w:br/>
              <w:t xml:space="preserve"/>
              <w:br/>
              <w:t xml:space="preserve"/>
              <w:br/>
              <w:t xml:space="preserve"/>
              <w:br/>
              <w:t xml:space="preserve"/>
              <w:b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tina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tina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culopati-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sultatet af makulopati-undersøgelsen for både højre og venstre øje skal indberettes.</w:t>
              <w:b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lørede med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åfremt hverken retinopati status eller maculopati status er vurderet skal der tages stilling til om dette skyldes Slørede medier.</w:t>
              <w:b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as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ikation for næste øjenlægekontak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ikationen for den næste øjenlægekontakt skal indberettes.</w:t>
              <w:b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bl>
    <w:p>
      <w:r>
        <w:br w:type="page"/>
      </w:r>
    </w:p>
    <w:bookmarkEnd w:id="61"/>
    <w:bookmarkStart w:id="62" w:name="lpr_psyk"/>
    <w:p>
      <w:pPr>
        <w:pStyle w:val="Heading2"/>
      </w:pPr>
      <w:r>
        <w:t xml:space="preserve">LPR_PSY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r</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L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læggelse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DSK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dskrivning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KTIONSDIAGN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ktionsdiagnose fra 1994 (ICD-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 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20</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 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20</w:t>
            </w:r>
          </w:p>
        </w:tc>
      </w:tr>
    </w:tbl>
    <w:p>
      <w:r>
        <w:br w:type="page"/>
      </w:r>
    </w:p>
    <w:bookmarkEnd w:id="62"/>
    <w:bookmarkStart w:id="63" w:name="labka"/>
    <w:p>
      <w:pPr>
        <w:pStyle w:val="Heading2"/>
      </w:pPr>
      <w:r>
        <w:t xml:space="preserve">Labka</w:t>
      </w:r>
    </w:p>
    <w:p>
      <w:pPr>
        <w:pStyle w:val="FirstParagraph"/>
      </w:pPr>
      <w:r>
        <w:t xml:space="preserve">For alle individer i databasen ønskes der laboratorie udtræk af følgene</w:t>
      </w:r>
      <w:r>
        <w:t xml:space="preserve"> </w:t>
      </w:r>
      <w:r>
        <w:t xml:space="preserve">NPU/DNK-koder så langt tilbage i tiden som mulig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Komponent</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Kod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Enh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Alanintransaminase [AL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9651 (katalytisk akt konc. IFCC2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121 (katalytisk akt konc. 37 gr. 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kat/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9981 (katalytisk akt konc. IFCC2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kat/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05051 (erstattet af NPU 534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53495 (katalytisk akt konc. 37 gr. 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Albu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9673 (massek.(pr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132 (stofkon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05449 stofk. (kolori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05001 (erstattet af NPU196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alb/crea rat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9661 (masserat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tio (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05289 (erstattet af: NPU196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tio (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28842 (massekoefici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mo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3918 (stofrat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tio (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Basisk fosfat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27783 (katalytisk aktivitets konc, 37 gr. 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CR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97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g/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4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U/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4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05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g/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GF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5302 (CKD-EPI kr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5131 (ny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0301 (CKD-EPI Cys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5303 CKiD-Cys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5304 (CKiD-Bedsi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F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9597 chrom.ED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28271 chrom.ED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0295 chrom.ED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Gluk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21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vB; fPt)- Glukose (di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5842 (fastende pati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glucose 0 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4173 (0 min i belast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glucose 30 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4174 (30 min i belastningst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glucose 120 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4177 (120 min i belast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t- Glucose-belastning grup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49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eholder alle målene fra en glukose tolerance test inkl. De tre ovenstående ved 0,30 og 120 m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 Hæmoglob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23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b (B)- Hæmoglobin A1c (IF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27300 (IF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mo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27412 (genn. HbA1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5249 (prot glycolering, grup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t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3835 (glycoleret hæmoglob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t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Kali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32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Kolestero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5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8412 (f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549 (non-e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0033 (syst. Spe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8412 (f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Kolesterol HD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5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0157 (f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807 (syst(spe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Kolesterol LD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6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0171 (f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5308 (bereg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Kreatin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8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4998 (enzymatis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807 (beregnet ved Jaffe-met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9101 (Jaff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Natri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3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T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35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3 IU/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275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3 IU/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triglycer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40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3620 (f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8106 (syst(spe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ur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93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36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urea</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459</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bl>
    <w:p>
      <w:r>
        <w:br w:type="page"/>
      </w:r>
    </w:p>
    <w:bookmarkEnd w:id="63"/>
    <w:bookmarkStart w:id="64" w:name="list-of-requested-icd-8-and--10-codes"/>
    <w:p>
      <w:pPr>
        <w:pStyle w:val="Heading2"/>
      </w:pPr>
      <w:r>
        <w:t xml:space="preserve">List of requested ICD-8 and -10 codes</w:t>
      </w:r>
    </w:p>
    <w:p>
      <w:pPr>
        <w:pStyle w:val="FirstParagraph"/>
      </w:pPr>
      <w:r>
        <w:t xml:space="preserve">Da hovedformålet med projektet er at undersøge prævalensen og incidensen af</w:t>
      </w:r>
      <w:r>
        <w:t xml:space="preserve"> </w:t>
      </w:r>
      <w:r>
        <w:t xml:space="preserve">diabetes, relaterede kardiometaboliske sygdomme samt følgesygdomme</w:t>
      </w:r>
      <w:r>
        <w:t xml:space="preserve"> </w:t>
      </w:r>
      <w:r>
        <w:t xml:space="preserve">(komplikationer) i sociale netværk ønsker vi nedenstående ICD10 samt ICD8 koder.</w:t>
      </w:r>
      <w:r>
        <w:t xml:space="preserve"> </w:t>
      </w:r>
      <w:r>
        <w:t xml:space="preserve">Efter koderne har vi kort redegjort for, hvorfor vi ansøger om netop de listede</w:t>
      </w:r>
      <w:r>
        <w:t xml:space="preserve"> </w:t>
      </w:r>
      <w:r>
        <w:t xml:space="preserve">koder.</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Diagnosis of diabetes and its forms and subtyp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3600"/>
        <w:gridCol w:w="2520"/>
        <w:gridCol w:w="252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ygdomsgrupp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ygdomm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CD10</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CD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ype 1 diabetes mellitus; Type 2 mellitus; Andre diabetes subtyper; Diabetes med komplikation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10-E1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9-250</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Diseases that contribute to, are associated with, or are complications or comorbidities of diabe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3600"/>
        <w:gridCol w:w="2520"/>
        <w:gridCol w:w="252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ygdomsgrupp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ygdomm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CD10</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CD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jertekar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skæmisk hjertesygdom; Hypertension; Arteriosklerose; Akut myokadieinfarkt; Hjerteinsufficiens; Karsygdomme; Cerebrovasculære sygdomme; Tachycard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10-I13; I15; I20-I21; I23-I25; I44-I49; I50; I78-I79; R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0-404; 410-414; 426-429; 78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Øjen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ændelse i øjets bindehinde; Konjunktivitis; Andre sygdomme i øjets bindehinde; Sygdomme i sclera, kreatitis, cornea, hornhinde, iris; Grå stær; Katarakt; Forandringer i linse; Glaucoma; Grøn stæ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10-H11; H15-H22; H25-H28; H30-H35; H36; H40; H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0-369; 370-372; 374-3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eurologiske og Neuro-degenererende 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kinson, Alzheimers, Iskæmi ved cerebrovaskulære sygdomme; Idiopatiske neuropatier; Polyneuropatier; Andre sygdomme i det perifere nervesystem; Sygdomme i autonome nervesyst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20-G22; G30; G45-G47; G60-G64; G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2; 348; 3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ntale 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nisk enkeltepisode; Bipolær affektiv sindslidelse; Depression. Vedvarende affektive tilstande; Spiseforstyrr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30-F34; F38-F39; F50-F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6; 300.4; 301.1; 780.6; 780.7; 79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gdomme i tænder og mundh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aries; Tandsygdomme; Sygdomme i mund, læber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02-K05; K08; K12-K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1-523; 5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ktur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steoporose m/u frakturer; Patologiske frakturer; Knoglelidelser ved neoplastisk sygdommme klassificeret andetsteds; Knoglefrakturer og følgetilstand efter fraktur i bevægeappara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80-M81; M84; M84.4; M90.7; M96.6; S02; S12; S22; S32; S42; S52; S62; S72; S82; S92; T02; T08; T10; T12; T14.2; T90.2; T91.1; T91.2; T92.1; T92.2; T93.1; T9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800-N809; N810-N819; N820-N8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ud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ordeolum og chalazion; Betændelse i øjenlåg; bylder; eksem; kløe; Psoriasis; Dermatit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0-H01; L02; L20-L21; L29-L30; L40; L60; L62; L72-L74; L83; L85.3; L92.0; L92.1; B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0; 690-692; 696; 698; 702-7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ystisk fibr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aboliske 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styrrelser i omsætningen makro- og mikronæringsstoffer; forskellige former af porfyr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70-E80; E83; E85-E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0-272; 274-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nkreatit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nkratitis og andre sygdomme i bugspytkirtl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85-K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7-5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yreoidea 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dfødt jodmangelsyndrom; Jodmangel-relaterede lidelser i skjoldbruskkirtlen; Kompenseret jodmangelbetinget myksødem; Anden hypotyroidisme; Anden atoksisk struma; Tyrotoksikose Betændelse i skjoldbruskkirtlen; Andre sygdomme i skjoldbruskkirtl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0-2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ndokrine 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atyroidisme; Andre sygdomme i biskjoldbruskkirtel; Sygdomme i hypofysen; Hyperaldosteronisme; Andre binyresygdomme; Funktionsforstyrrelser i flere endokrine kirtler; Sygdomme i andre endokrine kirtl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20-E32; E34-E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2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diposit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vægt; Fedme; Svær fedme; Ekstrem Fedme; Overernæ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65-E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ve-tarmsygdomme; Leversygdomme; Galdeblære- og bugspytkirtel-sygdomme; Fordøjelses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ændelse i spiserøret; Gastro-øsofageal refluks; Andre sygdomme i spiserør; Ulcers; Karsygdomme i tarm; Tyktarmssygdomme; Andre forstyrrelser i tarmen; Leversygdomme; Galdeblæresygdomme; Nedsat optagelse af næringsstoffer fra tarmen; Andre sygdomme i fordøjelsessystem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20-K23; K29-K31; K35-K38; K50-K52; K55-K59; K70-K77; K80-K83; K90-K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0; 535-537; 540-543; 561-564; 570-571; 573-5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æm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æmier; Jernmangelanæmi; Anæmi, B12 mangel; Anæmi; Folinsyremangel; Ernæringsbetinget anæmi; Selgcellesygdomme; Hæmolytiske anæm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50-D53; D55-D59; D60-D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0-289</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fertiliter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ndlig infertilitet; Kvindelig infertilit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46; N97</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Diseases that are components of the</w:t>
      </w:r>
      <w:r>
        <w:t xml:space="preserve"> </w:t>
      </w:r>
      <w:r>
        <w:t xml:space="preserve">‘</w:t>
      </w:r>
      <w:r>
        <w:t xml:space="preserve">Charleson’s Morbidity Index</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ygdomm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CD10</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CD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kut myokardieinfar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21; I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jerteinsufficie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50; I11; I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7-428; 7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ar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70-I74; I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0-4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eme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00-F03; F05; G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0; 2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erebrovaskulære 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60-I69; G45-G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0-4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roniske lunge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J40-J47; J60-J67; J684; J70; J841; J920; J961; J982; J9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0-493; 515-5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ndevævs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05-M06; M08-M09; M30-M36; D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5; 712; 716; 734; 4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lcus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221; K25-K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0; 531-5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lde lever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18; K700; K71; K73-K74; K7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1; 5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emiple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81-G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yre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12-I13; N00-N05; N07; N11; N14; N17-N19; Q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3-404; 580-584; 590; 593; 753; 7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lide kræftfor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0-C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0-1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eukæm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91-C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4-2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ymfo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81-C85; C88; C90; C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03; 2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ate til svære lever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15-B16; B19; K70; K72; K76; I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 456; 5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astaserende canc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76-C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5-199</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ID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21-B2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9</w:t>
            </w:r>
          </w:p>
        </w:tc>
      </w:tr>
    </w:tbl>
    <w:p>
      <w:r>
        <w:br w:type="page"/>
      </w:r>
    </w:p>
    <w:bookmarkEnd w:id="64"/>
    <w:bookmarkStart w:id="65" w:name="X7dd9c5c3f50638659cb5b6ef24d29b8bf85192f"/>
    <w:p>
      <w:pPr>
        <w:pStyle w:val="Heading2"/>
      </w:pPr>
      <w:r>
        <w:t xml:space="preserve">Justification for requested disease codes</w:t>
      </w:r>
    </w:p>
    <w:p>
      <w:pPr>
        <w:pStyle w:val="FirstParagraph"/>
      </w:pPr>
      <w:r>
        <w:t xml:space="preserve">The overall aim of this project is to identify the contributions of family and</w:t>
      </w:r>
      <w:r>
        <w:t xml:space="preserve"> </w:t>
      </w:r>
      <w:r>
        <w:t xml:space="preserve">early life determinants on the development, management and care of diabetes and</w:t>
      </w:r>
      <w:r>
        <w:t xml:space="preserve"> </w:t>
      </w:r>
      <w:r>
        <w:t xml:space="preserve">the diseases that may arise following a diabetes diagnosis, under a life-course</w:t>
      </w:r>
      <w:r>
        <w:t xml:space="preserve"> </w:t>
      </w:r>
      <w:r>
        <w:t xml:space="preserve">framework. The justification for requesting data on multiple disease areas</w:t>
      </w:r>
      <w:r>
        <w:t xml:space="preserve"> </w:t>
      </w:r>
      <w:r>
        <w:t xml:space="preserve">directly follows the primary aim of this project. We investigate this aim</w:t>
      </w:r>
      <w:r>
        <w:t xml:space="preserve"> </w:t>
      </w:r>
      <w:r>
        <w:t xml:space="preserve">focusing on diabetes as the central disease of interest. Diabetes consists of</w:t>
      </w:r>
      <w:r>
        <w:t xml:space="preserve"> </w:t>
      </w:r>
      <w:r>
        <w:t xml:space="preserve">different subtypes (Type 1, Type 2, LADA, MODY, gestational diabetes, secondary</w:t>
      </w:r>
      <w:r>
        <w:t xml:space="preserve"> </w:t>
      </w:r>
      <w:r>
        <w:t xml:space="preserve">diabetes, rare monogenic forms) each with a different set of risk factors,</w:t>
      </w:r>
      <w:r>
        <w:t xml:space="preserve"> </w:t>
      </w:r>
      <w:r>
        <w:t xml:space="preserve">presentation and pathophysiological characteristics. The familial and social</w:t>
      </w:r>
      <w:r>
        <w:t xml:space="preserve"> </w:t>
      </w:r>
      <w:r>
        <w:t xml:space="preserve">effects that are the subject of this project are likely to be different for each</w:t>
      </w:r>
      <w:r>
        <w:t xml:space="preserve"> </w:t>
      </w:r>
      <w:r>
        <w:t xml:space="preserve">of these diabetes subtypes. E.g. for some types of diabetes, caused</w:t>
      </w:r>
      <w:r>
        <w:t xml:space="preserve"> </w:t>
      </w:r>
      <w:r>
        <w:t xml:space="preserve">predominantly by auto-immune mechanisms, familial associations to other</w:t>
      </w:r>
      <w:r>
        <w:t xml:space="preserve"> </w:t>
      </w:r>
      <w:r>
        <w:t xml:space="preserve">auto-immune diseases are more likely than for type 2 diabetes, which is driven</w:t>
      </w:r>
      <w:r>
        <w:t xml:space="preserve"> </w:t>
      </w:r>
      <w:r>
        <w:t xml:space="preserve">to a strong degree by obesity, low physical activity and insulin resistance.</w:t>
      </w:r>
    </w:p>
    <w:p>
      <w:pPr>
        <w:pStyle w:val="TextBody"/>
      </w:pPr>
      <w:r>
        <w:t xml:space="preserve">All forms of diabetes have an increased blood glucose level as their central</w:t>
      </w:r>
      <w:r>
        <w:t xml:space="preserve"> </w:t>
      </w:r>
      <w:r>
        <w:t xml:space="preserve">hallmark, and are associated with major and minor complications. The vascular</w:t>
      </w:r>
      <w:r>
        <w:t xml:space="preserve"> </w:t>
      </w:r>
      <w:r>
        <w:t xml:space="preserve">complications are generally subdivided into large-vessel disease</w:t>
      </w:r>
      <w:r>
        <w:t xml:space="preserve"> </w:t>
      </w:r>
      <w:r>
        <w:t xml:space="preserve">(macrovascular): myocardial infarction, stroke, peripheral vascular disease; and</w:t>
      </w:r>
      <w:r>
        <w:t xml:space="preserve"> </w:t>
      </w:r>
      <w:r>
        <w:t xml:space="preserve">small-vessel disease (diabetic retinopathy, neuropathy nephropathy). The</w:t>
      </w:r>
      <w:r>
        <w:t xml:space="preserve"> </w:t>
      </w:r>
      <w:r>
        <w:t xml:space="preserve">occurrence of these complications is not dependent solely on the elevated</w:t>
      </w:r>
      <w:r>
        <w:t xml:space="preserve"> </w:t>
      </w:r>
      <w:r>
        <w:t xml:space="preserve">glucose levels, but also on disturbance of other metabolic risk factors,</w:t>
      </w:r>
      <w:r>
        <w:t xml:space="preserve"> </w:t>
      </w:r>
      <w:r>
        <w:t xml:space="preserve">familial predisposition and pre-existing conditions. Beyond these classical</w:t>
      </w:r>
      <w:r>
        <w:t xml:space="preserve"> </w:t>
      </w:r>
      <w:r>
        <w:t xml:space="preserve">complications, increasingly links between diabetes and other complications are</w:t>
      </w:r>
      <w:r>
        <w:t xml:space="preserve"> </w:t>
      </w:r>
      <w:r>
        <w:t xml:space="preserve">being recognised: depression, cancer, loss of cognitive function, skin</w:t>
      </w:r>
      <w:r>
        <w:t xml:space="preserve"> </w:t>
      </w:r>
      <w:r>
        <w:t xml:space="preserve">conditions.</w:t>
      </w:r>
    </w:p>
    <w:p>
      <w:pPr>
        <w:pStyle w:val="TextBody"/>
      </w:pPr>
      <w:r>
        <w:t xml:space="preserve">An important feature of diabetes is that it can be undetected for several years,</w:t>
      </w:r>
      <w:r>
        <w:t xml:space="preserve"> </w:t>
      </w:r>
      <w:r>
        <w:t xml:space="preserve">and that the diabetic complications can sometimes be the first presentation of</w:t>
      </w:r>
      <w:r>
        <w:t xml:space="preserve"> </w:t>
      </w:r>
      <w:r>
        <w:t xml:space="preserve">the disease. In order to study the occurrence of diabetic complications in the</w:t>
      </w:r>
      <w:r>
        <w:t xml:space="preserve"> </w:t>
      </w:r>
      <w:r>
        <w:t xml:space="preserve">context of family we need to assess the complication status for all traditional</w:t>
      </w:r>
      <w:r>
        <w:t xml:space="preserve"> </w:t>
      </w:r>
      <w:r>
        <w:t xml:space="preserve">and novel diabetic complication.</w:t>
      </w:r>
    </w:p>
    <w:p>
      <w:pPr>
        <w:pStyle w:val="TextBody"/>
      </w:pPr>
      <w:r>
        <w:t xml:space="preserve">Adequate treatment of diabetes depends on long-term engagement and motivation of</w:t>
      </w:r>
      <w:r>
        <w:t xml:space="preserve"> </w:t>
      </w:r>
      <w:r>
        <w:t xml:space="preserve">the patient for self-management of different aspects of the disease. The</w:t>
      </w:r>
      <w:r>
        <w:t xml:space="preserve"> </w:t>
      </w:r>
      <w:r>
        <w:t xml:space="preserve">capacity to respond adequately to this challenge depends to a large degree on</w:t>
      </w:r>
      <w:r>
        <w:t xml:space="preserve"> </w:t>
      </w:r>
      <w:r>
        <w:t xml:space="preserve">socio-economic status, including the degree of social support in the direct</w:t>
      </w:r>
      <w:r>
        <w:t xml:space="preserve"> </w:t>
      </w:r>
      <w:r>
        <w:t xml:space="preserve">environment surrounding the patient. These effects occur in interaction with</w:t>
      </w:r>
      <w:r>
        <w:t xml:space="preserve"> </w:t>
      </w:r>
      <w:r>
        <w:t xml:space="preserve">other chronic conditions, including mental health conditions.</w:t>
      </w:r>
    </w:p>
    <w:p>
      <w:pPr>
        <w:pStyle w:val="TextBody"/>
      </w:pPr>
      <w:r>
        <w:t xml:space="preserve">The justification for the requested list of conditions falls into four categories:</w:t>
      </w:r>
    </w:p>
    <w:p>
      <w:pPr>
        <w:numPr>
          <w:ilvl w:val="0"/>
          <w:numId w:val="1002"/>
        </w:numPr>
        <w:pStyle w:val="Compact"/>
      </w:pPr>
      <w:r>
        <w:t xml:space="preserve">Diagnosis of diabetes itself, in all its forms and subtypes.</w:t>
      </w:r>
    </w:p>
    <w:p>
      <w:pPr>
        <w:numPr>
          <w:ilvl w:val="0"/>
          <w:numId w:val="1002"/>
        </w:numPr>
        <w:pStyle w:val="Compact"/>
      </w:pPr>
      <w:r>
        <w:t xml:space="preserve">Conditions that are an established cause of diabetes, and diseases which have</w:t>
      </w:r>
      <w:r>
        <w:t xml:space="preserve"> </w:t>
      </w:r>
      <w:r>
        <w:t xml:space="preserve">an emerging association with diabetes, which we wish to investigate</w:t>
      </w:r>
    </w:p>
    <w:p>
      <w:pPr>
        <w:numPr>
          <w:ilvl w:val="0"/>
          <w:numId w:val="1002"/>
        </w:numPr>
        <w:pStyle w:val="Compact"/>
      </w:pPr>
      <w:r>
        <w:t xml:space="preserve">Major and minor complications and other consequences / signs of diabetes</w:t>
      </w:r>
    </w:p>
    <w:p>
      <w:pPr>
        <w:numPr>
          <w:ilvl w:val="0"/>
          <w:numId w:val="1002"/>
        </w:numPr>
        <w:pStyle w:val="Compact"/>
      </w:pPr>
      <w:r>
        <w:t xml:space="preserve">Conditions needed to adjust our analyses for the simultaneous occurrence of</w:t>
      </w:r>
      <w:r>
        <w:t xml:space="preserve"> </w:t>
      </w:r>
      <w:r>
        <w:t xml:space="preserve">other chronic health problems (co-morbidity)</w:t>
      </w:r>
    </w:p>
    <w:p>
      <w:pPr>
        <w:pStyle w:val="FirstParagraph"/>
      </w:pPr>
      <w:r>
        <w:t xml:space="preserve">Description of disease and its relation to diabetes</w:t>
      </w:r>
    </w:p>
    <w:p>
      <w:pPr>
        <w:numPr>
          <w:ilvl w:val="0"/>
          <w:numId w:val="1003"/>
        </w:numPr>
      </w:pPr>
      <w:r>
        <w:rPr>
          <w:bCs/>
          <w:b/>
        </w:rPr>
        <w:t xml:space="preserve">Cardiovascular disease</w:t>
      </w:r>
      <w:r>
        <w:t xml:space="preserve"> </w:t>
      </w:r>
      <w:r>
        <w:t xml:space="preserve">is the most common cause of death and disability</w:t>
      </w:r>
      <w:r>
        <w:t xml:space="preserve"> </w:t>
      </w:r>
      <w:r>
        <w:t xml:space="preserve">among people with diabetes The cardiovascular diseases that accompany diabetes</w:t>
      </w:r>
      <w:r>
        <w:t xml:space="preserve"> </w:t>
      </w:r>
      <w:r>
        <w:t xml:space="preserve">include angina, myocardial infarction (heart attack), stroke, peripheral artery</w:t>
      </w:r>
      <w:r>
        <w:t xml:space="preserve"> </w:t>
      </w:r>
      <w:r>
        <w:t xml:space="preserve">disease and congestive heart failure. High blood pressure, high cholesterol,</w:t>
      </w:r>
      <w:r>
        <w:t xml:space="preserve"> </w:t>
      </w:r>
      <w:r>
        <w:t xml:space="preserve">high blood glucose and other risk factors contribute to the increased risk of</w:t>
      </w:r>
      <w:r>
        <w:t xml:space="preserve"> </w:t>
      </w:r>
      <w:r>
        <w:t xml:space="preserve">cardiovascular complications.</w:t>
      </w:r>
    </w:p>
    <w:p>
      <w:pPr>
        <w:numPr>
          <w:ilvl w:val="0"/>
          <w:numId w:val="1003"/>
        </w:numPr>
      </w:pPr>
      <w:r>
        <w:rPr>
          <w:bCs/>
          <w:b/>
        </w:rPr>
        <w:t xml:space="preserve">Eye diseases:</w:t>
      </w:r>
      <w:r>
        <w:t xml:space="preserve"> </w:t>
      </w:r>
      <w:r>
        <w:t xml:space="preserve">Diabetic retinopathy and macular edema are the major eye</w:t>
      </w:r>
      <w:r>
        <w:t xml:space="preserve"> </w:t>
      </w:r>
      <w:r>
        <w:t xml:space="preserve">complications of diabetes; but diabetic eye disease also includes cataract and</w:t>
      </w:r>
      <w:r>
        <w:t xml:space="preserve"> </w:t>
      </w:r>
      <w:r>
        <w:t xml:space="preserve">glaucoma. Furthermore, infections of the eyelid and adnexa are also seen.</w:t>
      </w:r>
    </w:p>
    <w:p>
      <w:pPr>
        <w:numPr>
          <w:ilvl w:val="0"/>
          <w:numId w:val="1003"/>
        </w:numPr>
      </w:pPr>
      <w:r>
        <w:rPr>
          <w:bCs/>
          <w:b/>
        </w:rPr>
        <w:t xml:space="preserve">Neurological and neurodegenerative diseases:</w:t>
      </w:r>
      <w:r>
        <w:t xml:space="preserve"> </w:t>
      </w:r>
      <w:r>
        <w:t xml:space="preserve">Diabetic peripheral and autonomic</w:t>
      </w:r>
      <w:r>
        <w:t xml:space="preserve"> </w:t>
      </w:r>
      <w:r>
        <w:t xml:space="preserve">neuropathy are part of the major diabetic microvascular complications.</w:t>
      </w:r>
      <w:r>
        <w:t xml:space="preserve"> </w:t>
      </w:r>
      <w:r>
        <w:t xml:space="preserve">Furthermore, diabetes has long been linked to vascular dementia; probably</w:t>
      </w:r>
      <w:r>
        <w:t xml:space="preserve"> </w:t>
      </w:r>
      <w:r>
        <w:t xml:space="preserve">mediated through chronic ischaemia, endothelial dysfunction and micro-strokes.</w:t>
      </w:r>
      <w:r>
        <w:t xml:space="preserve"> </w:t>
      </w:r>
      <w:r>
        <w:t xml:space="preserve">In the past decade, increasing evidence has emerged for a shared</w:t>
      </w:r>
      <w:r>
        <w:t xml:space="preserve"> </w:t>
      </w:r>
      <w:r>
        <w:t xml:space="preserve">pathophysiological and aetiological connection between diabetes and Parkinson’s</w:t>
      </w:r>
      <w:r>
        <w:t xml:space="preserve"> </w:t>
      </w:r>
      <w:r>
        <w:t xml:space="preserve">disease, Alzheimer’s disease, dementia, loss of cognitive function.</w:t>
      </w:r>
    </w:p>
    <w:p>
      <w:pPr>
        <w:numPr>
          <w:ilvl w:val="0"/>
          <w:numId w:val="1003"/>
        </w:numPr>
      </w:pPr>
      <w:r>
        <w:rPr>
          <w:bCs/>
          <w:b/>
        </w:rPr>
        <w:t xml:space="preserve">Mental health conditions</w:t>
      </w:r>
      <w:r>
        <w:t xml:space="preserve"> </w:t>
      </w:r>
      <w:r>
        <w:t xml:space="preserve">have been linked to diabetes in different ways.</w:t>
      </w:r>
      <w:r>
        <w:t xml:space="preserve"> </w:t>
      </w:r>
      <w:r>
        <w:t xml:space="preserve">The most established link is between depression and diabetes, both as a cause</w:t>
      </w:r>
      <w:r>
        <w:t xml:space="preserve"> </w:t>
      </w:r>
      <w:r>
        <w:t xml:space="preserve">and a consequence, but also an association with schizophrenia has been observed</w:t>
      </w:r>
      <w:r>
        <w:t xml:space="preserve"> </w:t>
      </w:r>
      <w:r>
        <w:t xml:space="preserve">and is receiving increasing attention. Mental health can deteriorate as a</w:t>
      </w:r>
      <w:r>
        <w:t xml:space="preserve"> </w:t>
      </w:r>
      <w:r>
        <w:t xml:space="preserve">consequence of living with diabetes, and poor mental health, including</w:t>
      </w:r>
      <w:r>
        <w:t xml:space="preserve"> </w:t>
      </w:r>
      <w:r>
        <w:t xml:space="preserve">personality and eating disorders can impair a patient’s ability to cope</w:t>
      </w:r>
      <w:r>
        <w:t xml:space="preserve"> </w:t>
      </w:r>
      <w:r>
        <w:t xml:space="preserve">adequately with the demands (changes in lifestyle, self-measurement and</w:t>
      </w:r>
      <w:r>
        <w:t xml:space="preserve"> </w:t>
      </w:r>
      <w:r>
        <w:t xml:space="preserve">management, self-care) posed by the presence of long-standing diabetes.</w:t>
      </w:r>
      <w:r>
        <w:t xml:space="preserve"> </w:t>
      </w:r>
      <w:r>
        <w:t xml:space="preserve">Consequently, patients with co-morbid diabetes and mental health problems tend</w:t>
      </w:r>
      <w:r>
        <w:t xml:space="preserve"> </w:t>
      </w:r>
      <w:r>
        <w:t xml:space="preserve">to have worse control and outcomes for both conditions. Moreover, mental health</w:t>
      </w:r>
      <w:r>
        <w:t xml:space="preserve"> </w:t>
      </w:r>
      <w:r>
        <w:t xml:space="preserve">conditions also affect people’s abilities to build up and maintain social</w:t>
      </w:r>
      <w:r>
        <w:t xml:space="preserve"> </w:t>
      </w:r>
      <w:r>
        <w:t xml:space="preserve">connections, and they may place strain on family relations, potentially altering</w:t>
      </w:r>
      <w:r>
        <w:t xml:space="preserve"> </w:t>
      </w:r>
      <w:r>
        <w:t xml:space="preserve">their influence on health compared to the general population.</w:t>
      </w:r>
    </w:p>
    <w:p>
      <w:pPr>
        <w:numPr>
          <w:ilvl w:val="0"/>
          <w:numId w:val="1003"/>
        </w:numPr>
      </w:pPr>
      <w:r>
        <w:rPr>
          <w:bCs/>
          <w:b/>
        </w:rPr>
        <w:t xml:space="preserve">Orodental health:</w:t>
      </w:r>
      <w:r>
        <w:t xml:space="preserve"> </w:t>
      </w:r>
      <w:r>
        <w:t xml:space="preserve">There is a well-established link between diabetes and</w:t>
      </w:r>
      <w:r>
        <w:t xml:space="preserve"> </w:t>
      </w:r>
      <w:r>
        <w:t xml:space="preserve">orodental health. Diabetes is a risk factor for periodontal diseases such as</w:t>
      </w:r>
      <w:r>
        <w:t xml:space="preserve"> </w:t>
      </w:r>
      <w:r>
        <w:t xml:space="preserve">gingivitis and periodontitis, and the relation is though to be bidirectional,</w:t>
      </w:r>
      <w:r>
        <w:t xml:space="preserve"> </w:t>
      </w:r>
      <w:r>
        <w:t xml:space="preserve">meaning that not only does diabetes increase the occurrence of orodental</w:t>
      </w:r>
      <w:r>
        <w:t xml:space="preserve"> </w:t>
      </w:r>
      <w:r>
        <w:t xml:space="preserve">problems, but also that orodental conditions may affect the metabolic control</w:t>
      </w:r>
      <w:r>
        <w:t xml:space="preserve"> </w:t>
      </w:r>
      <w:r>
        <w:t xml:space="preserve">of diabetes in diabetic patients.</w:t>
      </w:r>
    </w:p>
    <w:p>
      <w:pPr>
        <w:numPr>
          <w:ilvl w:val="0"/>
          <w:numId w:val="1003"/>
        </w:numPr>
      </w:pPr>
      <w:r>
        <w:rPr>
          <w:bCs/>
          <w:b/>
        </w:rPr>
        <w:t xml:space="preserve">Fractures</w:t>
      </w:r>
      <w:r>
        <w:t xml:space="preserve"> </w:t>
      </w:r>
      <w:r>
        <w:t xml:space="preserve">are associated with diabetes both directly and indirectly (as a</w:t>
      </w:r>
      <w:r>
        <w:t xml:space="preserve"> </w:t>
      </w:r>
      <w:r>
        <w:t xml:space="preserve">consequence of loss of eyesight or loss of sensation in the feet due to diabetic</w:t>
      </w:r>
      <w:r>
        <w:t xml:space="preserve"> </w:t>
      </w:r>
      <w:r>
        <w:t xml:space="preserve">retinopathy and neuropathy). Moreover, fractures, especially in the elderly are</w:t>
      </w:r>
      <w:r>
        <w:t xml:space="preserve"> </w:t>
      </w:r>
      <w:r>
        <w:t xml:space="preserve">a strong cause of co-morbidity and can exacerbate other chronic health problems.</w:t>
      </w:r>
    </w:p>
    <w:p>
      <w:pPr>
        <w:numPr>
          <w:ilvl w:val="0"/>
          <w:numId w:val="1003"/>
        </w:numPr>
      </w:pPr>
      <w:r>
        <w:rPr>
          <w:bCs/>
          <w:b/>
        </w:rPr>
        <w:t xml:space="preserve">Gastro-intestinal diseases:</w:t>
      </w:r>
    </w:p>
    <w:p>
      <w:pPr>
        <w:numPr>
          <w:ilvl w:val="1"/>
          <w:numId w:val="1004"/>
        </w:numPr>
        <w:pStyle w:val="Compact"/>
      </w:pPr>
      <w:r>
        <w:t xml:space="preserve">Diabetes is ultimately a disease of imbalance in the carbohydrate</w:t>
      </w:r>
      <w:r>
        <w:t xml:space="preserve"> </w:t>
      </w:r>
      <w:r>
        <w:t xml:space="preserve">metabolism, and is closely linked to lipid metabolism. Besides the</w:t>
      </w:r>
      <w:r>
        <w:t xml:space="preserve"> </w:t>
      </w:r>
      <w:r>
        <w:t xml:space="preserve">liver, there is an increasing insight that the gut plays an important</w:t>
      </w:r>
      <w:r>
        <w:t xml:space="preserve"> </w:t>
      </w:r>
      <w:r>
        <w:t xml:space="preserve">regulatory role. Several mechanisms linked to appetite and satiety have</w:t>
      </w:r>
      <w:r>
        <w:t xml:space="preserve"> </w:t>
      </w:r>
      <w:r>
        <w:t xml:space="preserve">been found to be regulated in feed-back loops involving the gut</w:t>
      </w:r>
      <w:r>
        <w:t xml:space="preserve"> </w:t>
      </w:r>
      <w:r>
        <w:t xml:space="preserve">(particularly the duodenum). This is expressed in the marked improvement in</w:t>
      </w:r>
      <w:r>
        <w:t xml:space="preserve"> </w:t>
      </w:r>
      <w:r>
        <w:t xml:space="preserve">metabolic control seen in patients with diabetes who undergo Roux-en-Y</w:t>
      </w:r>
      <w:r>
        <w:t xml:space="preserve"> </w:t>
      </w:r>
      <w:r>
        <w:t xml:space="preserve">gastric bypass operations and the impact on obesity of a Glucagon-like</w:t>
      </w:r>
      <w:r>
        <w:t xml:space="preserve"> </w:t>
      </w:r>
      <w:r>
        <w:t xml:space="preserve">peptide-1 analogues.</w:t>
      </w:r>
    </w:p>
    <w:p>
      <w:pPr>
        <w:numPr>
          <w:ilvl w:val="1"/>
          <w:numId w:val="1004"/>
        </w:numPr>
        <w:pStyle w:val="Compact"/>
      </w:pPr>
      <w:r>
        <w:t xml:space="preserve">Another emerging line of research linking the health of the gut to</w:t>
      </w:r>
      <w:r>
        <w:t xml:space="preserve"> </w:t>
      </w:r>
      <w:r>
        <w:t xml:space="preserve">diabetes is the study of the intestinal microbiome. This emerging field is</w:t>
      </w:r>
      <w:r>
        <w:t xml:space="preserve"> </w:t>
      </w:r>
      <w:r>
        <w:t xml:space="preserve">showing increasingly convincing associations between diet, the composition</w:t>
      </w:r>
      <w:r>
        <w:t xml:space="preserve"> </w:t>
      </w:r>
      <w:r>
        <w:t xml:space="preserve">of the bacterial populations in the gut and obesity, CVD and</w:t>
      </w:r>
      <w:r>
        <w:t xml:space="preserve"> </w:t>
      </w:r>
      <w:r>
        <w:t xml:space="preserve">several metabolic diseases including diabetes. It follows that any</w:t>
      </w:r>
      <w:r>
        <w:t xml:space="preserve"> </w:t>
      </w:r>
      <w:r>
        <w:t xml:space="preserve">condition that causes gut inflammation, and malabsorption, such as Irritable</w:t>
      </w:r>
      <w:r>
        <w:t xml:space="preserve"> </w:t>
      </w:r>
      <w:r>
        <w:t xml:space="preserve">Bower Syndrome, Crohn’s disease or gastric and duodenal ulcers, may affect</w:t>
      </w:r>
      <w:r>
        <w:t xml:space="preserve"> </w:t>
      </w:r>
      <w:r>
        <w:t xml:space="preserve">the intestinal microflora, and through that mechanism diabetes risk.</w:t>
      </w:r>
    </w:p>
    <w:p>
      <w:pPr>
        <w:numPr>
          <w:ilvl w:val="1"/>
          <w:numId w:val="1004"/>
        </w:numPr>
        <w:pStyle w:val="Compact"/>
      </w:pPr>
      <w:r>
        <w:t xml:space="preserve">Existing diabetes can also cause gut symptoms; patients with severely</w:t>
      </w:r>
      <w:r>
        <w:t xml:space="preserve"> </w:t>
      </w:r>
      <w:r>
        <w:t xml:space="preserve">disregulated diabetes sometimes present with gastroparesis and constipation,</w:t>
      </w:r>
      <w:r>
        <w:t xml:space="preserve"> </w:t>
      </w:r>
      <w:r>
        <w:t xml:space="preserve">which can be seen as a consequence of failed autonomic regulation of gut</w:t>
      </w:r>
      <w:r>
        <w:t xml:space="preserve"> </w:t>
      </w:r>
      <w:r>
        <w:t xml:space="preserve">motility due to diabetic autonomic neuropathy.</w:t>
      </w:r>
    </w:p>
    <w:p>
      <w:pPr>
        <w:numPr>
          <w:ilvl w:val="0"/>
          <w:numId w:val="1003"/>
        </w:numPr>
      </w:pPr>
      <w:r>
        <w:rPr>
          <w:bCs/>
          <w:b/>
        </w:rPr>
        <w:t xml:space="preserve">Liver diseases:</w:t>
      </w:r>
      <w:r>
        <w:t xml:space="preserve"> </w:t>
      </w:r>
      <w:r>
        <w:t xml:space="preserve">Insulin resistance, a central determinant of type 2</w:t>
      </w:r>
      <w:r>
        <w:t xml:space="preserve"> </w:t>
      </w:r>
      <w:r>
        <w:t xml:space="preserve">diabetes, is principally determined by insulin resistance in the muscles</w:t>
      </w:r>
      <w:r>
        <w:t xml:space="preserve"> </w:t>
      </w:r>
      <w:r>
        <w:t xml:space="preserve">(peripheral) and in the liver (central). Diseases that affect liver function,</w:t>
      </w:r>
      <w:r>
        <w:t xml:space="preserve"> </w:t>
      </w:r>
      <w:r>
        <w:t xml:space="preserve">through inflammation, fat accumulation, fibrosis or a combination of these</w:t>
      </w:r>
      <w:r>
        <w:t xml:space="preserve"> </w:t>
      </w:r>
      <w:r>
        <w:t xml:space="preserve">mechanisms, have an impact of central insulin resistance. This phenomenon is</w:t>
      </w:r>
      <w:r>
        <w:t xml:space="preserve"> </w:t>
      </w:r>
      <w:r>
        <w:t xml:space="preserve">recognised in the strong relationship between Non-Alcoholic Fatty Liver Disease</w:t>
      </w:r>
      <w:r>
        <w:t xml:space="preserve"> </w:t>
      </w:r>
      <w:r>
        <w:t xml:space="preserve">(NAFLD) and Non-Alcoholic Steatohepatitis (NASH) with diabetes and the metabolic</w:t>
      </w:r>
      <w:r>
        <w:t xml:space="preserve"> </w:t>
      </w:r>
      <w:r>
        <w:t xml:space="preserve">syndrome. The central role of the liver, and liver conditions, to diabetes, also</w:t>
      </w:r>
      <w:r>
        <w:t xml:space="preserve"> </w:t>
      </w:r>
      <w:r>
        <w:t xml:space="preserve">provides a conceptual link to other metabolic conditions in which the liver</w:t>
      </w:r>
      <w:r>
        <w:t xml:space="preserve"> </w:t>
      </w:r>
      <w:r>
        <w:t xml:space="preserve">plays a central role, such as iron and lipid metabolism.</w:t>
      </w:r>
    </w:p>
    <w:p>
      <w:pPr>
        <w:numPr>
          <w:ilvl w:val="0"/>
          <w:numId w:val="1003"/>
        </w:numPr>
      </w:pPr>
      <w:r>
        <w:rPr>
          <w:bCs/>
          <w:b/>
        </w:rPr>
        <w:t xml:space="preserve">Kidney diseases:</w:t>
      </w:r>
      <w:r>
        <w:t xml:space="preserve"> </w:t>
      </w:r>
      <w:r>
        <w:t xml:space="preserve">Diabetic kidney disease is one of the main microvascular</w:t>
      </w:r>
      <w:r>
        <w:t xml:space="preserve"> </w:t>
      </w:r>
      <w:r>
        <w:t xml:space="preserve">complications of diabetes, progressing from a mild initial presentation</w:t>
      </w:r>
      <w:r>
        <w:t xml:space="preserve"> </w:t>
      </w:r>
      <w:r>
        <w:t xml:space="preserve">(micro-albuminuria) to advanced (macro-albuminuria) and late stages (end-stage</w:t>
      </w:r>
      <w:r>
        <w:t xml:space="preserve"> </w:t>
      </w:r>
      <w:r>
        <w:t xml:space="preserve">renal disease, ultimately with renal failure and the need for dialysis). Loss of</w:t>
      </w:r>
      <w:r>
        <w:t xml:space="preserve"> </w:t>
      </w:r>
      <w:r>
        <w:t xml:space="preserve">renal function itself (both in the presence and absence of diabetes) is</w:t>
      </w:r>
      <w:r>
        <w:t xml:space="preserve"> </w:t>
      </w:r>
      <w:r>
        <w:t xml:space="preserve">recognised as a risk factor for the development of cardiovascular disease.</w:t>
      </w:r>
      <w:r>
        <w:t xml:space="preserve"> </w:t>
      </w:r>
      <w:r>
        <w:t xml:space="preserve">Diabetic kidney disease thus also provides a direct pathophysiological link to</w:t>
      </w:r>
      <w:r>
        <w:t xml:space="preserve"> </w:t>
      </w:r>
      <w:r>
        <w:t xml:space="preserve">the management of hypertension in people with diabetes.</w:t>
      </w:r>
    </w:p>
    <w:p>
      <w:pPr>
        <w:numPr>
          <w:ilvl w:val="0"/>
          <w:numId w:val="1003"/>
        </w:numPr>
      </w:pPr>
      <w:r>
        <w:rPr>
          <w:bCs/>
          <w:b/>
        </w:rPr>
        <w:t xml:space="preserve">Anaemia and Iron metabolism:</w:t>
      </w:r>
      <w:r>
        <w:t xml:space="preserve"> </w:t>
      </w:r>
      <w:r>
        <w:t xml:space="preserve">Iron metabolism has long been implicated as a</w:t>
      </w:r>
      <w:r>
        <w:t xml:space="preserve"> </w:t>
      </w:r>
      <w:r>
        <w:t xml:space="preserve">causal factor in cardiovascular disease aetiology, but there is mounting</w:t>
      </w:r>
      <w:r>
        <w:t xml:space="preserve"> </w:t>
      </w:r>
      <w:r>
        <w:t xml:space="preserve">evidence pointing to a causal link the occurrence of diabetes. Low iron stores</w:t>
      </w:r>
      <w:r>
        <w:t xml:space="preserve"> </w:t>
      </w:r>
      <w:r>
        <w:t xml:space="preserve">and iron deficiency anaemia can have an impact on the ability to use HbA1c as a</w:t>
      </w:r>
      <w:r>
        <w:t xml:space="preserve"> </w:t>
      </w:r>
      <w:r>
        <w:t xml:space="preserve">valid indicator of average glucose levels over a longer period of time. Anaemia</w:t>
      </w:r>
      <w:r>
        <w:t xml:space="preserve"> </w:t>
      </w:r>
      <w:r>
        <w:t xml:space="preserve">is also a strong indicator of general ill health and should be considered when</w:t>
      </w:r>
      <w:r>
        <w:t xml:space="preserve"> </w:t>
      </w:r>
      <w:r>
        <w:t xml:space="preserve">studying diabetes in a context of multi-morbidity.</w:t>
      </w:r>
    </w:p>
    <w:p>
      <w:pPr>
        <w:numPr>
          <w:ilvl w:val="0"/>
          <w:numId w:val="1003"/>
        </w:numPr>
      </w:pPr>
      <w:r>
        <w:rPr>
          <w:bCs/>
          <w:b/>
        </w:rPr>
        <w:t xml:space="preserve">Skin diseases:</w:t>
      </w:r>
      <w:r>
        <w:t xml:space="preserve"> </w:t>
      </w:r>
      <w:r>
        <w:t xml:space="preserve">Several dermatological conditions, including psoriasis,</w:t>
      </w:r>
      <w:r>
        <w:t xml:space="preserve"> </w:t>
      </w:r>
      <w:r>
        <w:t xml:space="preserve">dermatitis and eczema, are seen more frequently in patients with diabetes.</w:t>
      </w:r>
      <w:r>
        <w:t xml:space="preserve"> </w:t>
      </w:r>
      <w:r>
        <w:t xml:space="preserve">Peripheral neuropathy affects the skin’s ability to activate sweat glands,</w:t>
      </w:r>
      <w:r>
        <w:t xml:space="preserve"> </w:t>
      </w:r>
      <w:r>
        <w:t xml:space="preserve">leading to dry and brittle skin and higher occurrence of skin infections, which</w:t>
      </w:r>
      <w:r>
        <w:t xml:space="preserve"> </w:t>
      </w:r>
      <w:r>
        <w:t xml:space="preserve">exacerbate diabetic foot problems.</w:t>
      </w:r>
    </w:p>
    <w:p>
      <w:pPr>
        <w:numPr>
          <w:ilvl w:val="0"/>
          <w:numId w:val="1003"/>
        </w:numPr>
      </w:pPr>
      <w:r>
        <w:rPr>
          <w:bCs/>
          <w:b/>
        </w:rPr>
        <w:t xml:space="preserve">Infertility:</w:t>
      </w:r>
      <w:r>
        <w:t xml:space="preserve"> </w:t>
      </w:r>
      <w:r>
        <w:t xml:space="preserve">Fertility problems are well known for women with diabetes</w:t>
      </w:r>
      <w:r>
        <w:t xml:space="preserve"> </w:t>
      </w:r>
      <w:r>
        <w:t xml:space="preserve">and male infertility is a likely but less studied consequence of diabetes.</w:t>
      </w:r>
    </w:p>
    <w:bookmarkEnd w:id="65"/>
    <w:bookmarkStart w:id="66" w:name="list-of-requested-atc-codes"/>
    <w:p>
      <w:pPr>
        <w:pStyle w:val="Heading2"/>
      </w:pPr>
      <w:r>
        <w:t xml:space="preserve">List of requested ATC codes</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Requested ATC codes in classifying diabetes and cardiovascular disea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0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ATC Cod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Alimentary tract and metabolism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obesity preparations, excluding diet produc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08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 obesity drugs list, excluding diet produc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08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entrally acting anti obesity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08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ipherally acting anti obesity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08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anti obesity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rugs used in diabet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s and analogu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s and analogues for injection, fast-ac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hum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beef)</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por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lisp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aspa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glulis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s and analogues for injection, intermediate-ac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C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hum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C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beef)</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C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por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C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lisp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C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s and analogues for injection, intermediate- or long-acting combined with fast-ac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hum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beef)</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por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lisp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aspa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degludec and insulin aspa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s and analogues for injection, long-ac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hum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beef)</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por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glarg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detem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deglude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e glargine and lixisena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degludec and liraglu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s and analogues for inhal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F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hum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od glucose lowering drugs, excluding insuli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guan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A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henform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A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A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uform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ulfonylure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benclam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lorpropam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olbutam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bornur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olazam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rbutam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piz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quid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claz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ahexam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soxep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mepir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cetohexam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ulfonamides (heterocycli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C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ymid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mbinations of oral blood glucose lowering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henformin and sulfonylure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sulfonylure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rosi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mepiride and rosi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pio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mepiride and pio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sit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vild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ioglitazone and alo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sax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lin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ioglitazone and sit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alo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repaglin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dap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can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acarbo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gemi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nagliptin and emp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emp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xagliptin and dap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evo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ertu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tagliptin and ertu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saxagliptin and dap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lobe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pha glucosidase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F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carbo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F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glito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F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oglibo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iazolidinedio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G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ro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G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osi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G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io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G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obe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peptidyl peptidase 4 (DPP-4)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t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ild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x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o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n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emi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vo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eneli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tagliptin and sim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emigliptin and rosu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ucagon-like peptide-1 (GLP-1) analogu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xena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raglu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xisena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iglu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ulaglu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maglu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inaglu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dium-glucose co-transporter 2 (SGLT2)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paglif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n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mp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tu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pr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t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useo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blood glucose lowering drugs, excluding insuli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uar gu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paglin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teglin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amlin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nfluore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tiglin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xina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drugs used in diabet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X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ose reductase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XA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olresta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lood and blood forming orga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thrombotic ag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A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arfar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latelet aggregation inhibitors excluding hepar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opidogr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clopid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cetylsalicylic aci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pyridamo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ptifiba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cagrel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ngrel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rect thrombin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bigatran etexila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rect factor Xa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F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ivaroxab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F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pixab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F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doxab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anem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ron prepar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ron trivalent, oral prepar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A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ron in combination with folic aci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ron in other 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itamin B12 and folic aci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B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itamin B12 (cyanocobalamin and analogu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B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lic acid and derivat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antianemic prepar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X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XA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ythropoie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XA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rbepoetin alf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XA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hoxy polyethylene glycol-epoetin be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XA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ginesa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rdiovascular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rdiac therap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rdiac glycosides li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gitalis glycos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AA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gitox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AA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gox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ass 1 and 3 antiarrhythm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ass 1a antiarrhythm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ass 1b antiarrhythm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ass 1c antiarrhythm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C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lecain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ass 3 antiarrhythm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D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miodar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ass 1 and 3 antiarrhythm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uret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ow-ceiling diuretics, thiaz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iazides, 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iazides and potassium in combin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A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iazides, combinations with psycholeptics and/or analges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iazides, combinations with other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igh-ceiling diure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ulfonamides, 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ulfonamides and potassium in combin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ryloxyacetic acid derivat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C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yrazolone derivat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high-ceiling diure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otassium-sparing ag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osterone antagonis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DA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pironolact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DA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otassium canrenoa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DA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nren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DA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pleren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non-selecti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selecti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pha and beta blocking ag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and thiaz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B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non-selective, and thiaz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B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selective, and thiaz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B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pha and beta blocking agents and thiaz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non-selective, and other diure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selective, and other diure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C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pha and beta blocking agents and other diure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non-selective, thiazides and other diure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D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selective, thiazides and other diure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F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non-selective, and other antihypertens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F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selective, and other antihypertens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F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other 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lcium channel block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8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lective calcium channel blockers with mainly vascular effec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8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hydropyridine derivat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8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selective calcium channel blockers with mainly vascular effec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8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lective calcium channel blockers with direct cardiac effec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8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henylalkylamine derivat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8D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nzothiazepine derivat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nts acting on the renin-angiotensin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CE inhibitors, 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CE inhibitors, 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pto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nal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sino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indo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mi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Quin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naze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laz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sino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randol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pir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el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exi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emoc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Zofeno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mid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giotensin II receptor blockers (ARBs)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giotensin II receptor blockers (ARBs)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o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pro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l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rbe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so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nde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elmi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lmesartan medoxom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zilsartan medoxom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ma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giotensin II receptor blockers (ARBs), 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D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DX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lsartan and sacubit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pid modifying ag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pid modifying agents, 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MG CoA reductase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m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o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a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lu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or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eri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osu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ita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Genitourinary system and reproductive hormo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rological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rological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rugs used in erectile dysfun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prostad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paver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ldenaf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ohimb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xisyly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pomorph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dalaf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denaf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vanaf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denaf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paverine, 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ystemic hormonal preparations, excluding reproductive hormones and insuli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rticosteroids systemi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2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rticosteroids for systemic use, 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2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neralocorticoid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2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ucocorticoid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2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2B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rticosteroids for systemic use, 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2BX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hylprednisolone, 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yroid therap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yroid prepar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yroid hormo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thyroid prepar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B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iouracil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B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ulphur-containing imidazole derivat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B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chlorat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B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antithyroid prepar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ervous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sychoanalep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06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depressant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06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selective monoamine reuptake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06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lective Serotonin Reuptake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06A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noamine oxidase inhibitors, non-selecti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06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noamine oxidase A inhibitors</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06AX</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antidepressant drugs</w:t>
            </w:r>
          </w:p>
        </w:tc>
      </w:tr>
    </w:tbl>
    <w:p>
      <w:r>
        <w:br w:type="page"/>
      </w:r>
    </w:p>
    <w:bookmarkEnd w:id="66"/>
    <w:sectPr>
      <w:footerReference w:type="default" r:id="rId9"/>
      <w:type w:val="nextPage"/>
      <w:pgSz w:w="11906" w:h="16838"/>
      <w:pgMar w:left="1008" w:right="1008" w:header="0" w:top="1008" w:footer="1008" w:bottom="1547"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fldChar w:fldCharType="begin"/>
    </w:r>
    <w:r>
      <w:rPr/>
      <w:instrText> PAGE </w:instrText>
    </w:r>
    <w:r>
      <w:rPr/>
      <w:fldChar w:fldCharType="separate"/>
    </w:r>
    <w:r>
      <w:rPr/>
      <w:t>3</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
  </w:num>
  <w:num w:numId="8">
    <w:abstractNumId w:val="1"/>
  </w:num>
  <w:num w:numId="9">
    <w:abstractNumId w:val="1"/>
  </w:num>
  <w:num w:numId="10">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Times New Roman" w:hAnsi="Times New Roman" w:eastAsia="" w:cs="" w:cstheme="majorBidi" w:eastAsiaTheme="majorEastAsia"/>
      <w:b/>
      <w:bCs/>
      <w:i w:val="false"/>
      <w:color w:val="auto"/>
      <w:sz w:val="24"/>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suppressLineNumbers/>
    </w:pPr>
    <w:rPr>
      <w:sz w:val="18"/>
    </w:rPr>
  </w:style>
  <w:style w:type="paragraph" w:styleId="TableHeading">
    <w:name w:val="Table Heading"/>
    <w:basedOn w:val="TableContents"/>
    <w:qFormat/>
    <w:pPr>
      <w:suppressLineNumbers/>
      <w:shd w:val="clear" w:fill="D9D9D9"/>
      <w:jc w:val="left"/>
    </w:pPr>
    <w:rPr>
      <w:b/>
      <w:bCs/>
    </w:rPr>
  </w:style>
  <w:style w:type="paragraph" w:styleId="HeaderandFooter">
    <w:name w:val="Header and Footer"/>
    <w:basedOn w:val="Normal"/>
    <w:qFormat/>
    <w:pPr>
      <w:suppressLineNumbers/>
      <w:tabs>
        <w:tab w:val="clear" w:pos="643"/>
        <w:tab w:val="center" w:pos="4945" w:leader="none"/>
        <w:tab w:val="right" w:pos="9890" w:leader="none"/>
      </w:tabs>
    </w:pPr>
    <w:rPr/>
  </w:style>
  <w:style w:type="paragraph" w:styleId="Footer">
    <w:name w:val="Footer"/>
    <w:basedOn w:val="HeaderandFooter"/>
    <w:pPr>
      <w:suppressLineNumbers/>
      <w:tabs>
        <w:tab w:val="clear" w:pos="4945"/>
        <w:tab w:val="center" w:pos="4939" w:leader="none"/>
        <w:tab w:val="right" w:pos="9890" w:leader="none"/>
      </w:tabs>
      <w:spacing w:before="0" w:after="0"/>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6</TotalTime>
  <Application>LibreOffice/6.4.7.2$Linux_X86_64 LibreOffice_project/40$Build-2</Application>
  <Pages>3</Pages>
  <Words>524</Words>
  <Characters>3200</Characters>
  <CharactersWithSpaces>3641</CharactersWithSpaces>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of requested variables</dc:title>
  <dc:creator/>
  <cp:keywords/>
  <dcterms:created xsi:type="dcterms:W3CDTF">2021-09-06T14:15:23Z</dcterms:created>
  <dcterms:modified xsi:type="dcterms:W3CDTF">2021-09-06T14:1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ive_commons">
    <vt:lpwstr>CC BY</vt:lpwstr>
  </property>
  <property fmtid="{D5CDD505-2E9C-101B-9397-08002B2CF9AE}" pid="3" name="repository_url">
    <vt:lpwstr>https://gitlab.com/lwjohnst/meld-dst-application/</vt:lpwstr>
  </property>
</Properties>
</file>